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6038" w:rsidRPr="009D40FC" w:rsidRDefault="00C16038" w:rsidP="00C16038">
      <w:pPr>
        <w:shd w:val="clear" w:color="auto" w:fill="FFFFFF"/>
        <w:spacing w:after="0" w:line="240" w:lineRule="auto"/>
        <w:rPr>
          <w:rFonts w:cstheme="minorHAnsi"/>
          <w:b/>
        </w:rPr>
      </w:pPr>
      <w:bookmarkStart w:id="0" w:name="_GoBack"/>
      <w:proofErr w:type="spellStart"/>
      <w:r w:rsidRPr="009D40FC">
        <w:rPr>
          <w:rFonts w:cstheme="minorHAnsi"/>
          <w:b/>
        </w:rPr>
        <w:t>Bhargav</w:t>
      </w:r>
      <w:proofErr w:type="spellEnd"/>
      <w:r w:rsidRPr="009D40FC">
        <w:rPr>
          <w:rFonts w:cstheme="minorHAnsi"/>
          <w:b/>
        </w:rPr>
        <w:t xml:space="preserve"> </w:t>
      </w:r>
      <w:proofErr w:type="spellStart"/>
      <w:r w:rsidR="009D40FC" w:rsidRPr="009D40FC">
        <w:rPr>
          <w:b/>
          <w:bCs/>
        </w:rPr>
        <w:t>Kadiyala</w:t>
      </w:r>
      <w:proofErr w:type="spellEnd"/>
    </w:p>
    <w:bookmarkEnd w:id="0"/>
    <w:p w:rsidR="00C16038" w:rsidRPr="009D40FC" w:rsidRDefault="00C16038" w:rsidP="00C16038">
      <w:pPr>
        <w:shd w:val="clear" w:color="auto" w:fill="FFFFFF"/>
        <w:spacing w:after="0" w:line="240" w:lineRule="auto"/>
        <w:rPr>
          <w:rFonts w:cstheme="minorHAnsi"/>
          <w:b/>
        </w:rPr>
      </w:pPr>
      <w:r w:rsidRPr="009D40FC">
        <w:rPr>
          <w:rFonts w:cstheme="minorHAnsi"/>
          <w:b/>
        </w:rPr>
        <w:t xml:space="preserve">Email: bhargavk0369@gmail.com                                                                              </w:t>
      </w:r>
    </w:p>
    <w:p w:rsidR="00C16038" w:rsidRPr="009D40FC" w:rsidRDefault="00C16038" w:rsidP="00C16038">
      <w:pPr>
        <w:shd w:val="clear" w:color="auto" w:fill="FFFFFF"/>
        <w:spacing w:after="0" w:line="240" w:lineRule="auto"/>
        <w:rPr>
          <w:rFonts w:cstheme="minorHAnsi"/>
          <w:b/>
        </w:rPr>
      </w:pPr>
      <w:r w:rsidRPr="009D40FC">
        <w:rPr>
          <w:rFonts w:cstheme="minorHAnsi"/>
          <w:b/>
        </w:rPr>
        <w:t xml:space="preserve">Phone: 717-347-8474  </w:t>
      </w:r>
    </w:p>
    <w:p w:rsidR="00C16038" w:rsidRPr="009D40FC" w:rsidRDefault="00C16038" w:rsidP="00C16038">
      <w:pPr>
        <w:shd w:val="clear" w:color="auto" w:fill="FFFFFF"/>
        <w:spacing w:after="0" w:line="240" w:lineRule="auto"/>
        <w:rPr>
          <w:rFonts w:cstheme="minorHAnsi"/>
          <w:b/>
        </w:rPr>
      </w:pPr>
      <w:r w:rsidRPr="009D40FC">
        <w:rPr>
          <w:rFonts w:cstheme="minorHAnsi"/>
          <w:b/>
        </w:rPr>
        <w:t xml:space="preserve">  </w:t>
      </w:r>
    </w:p>
    <w:p w:rsidR="00AE64F3" w:rsidRPr="009D40FC" w:rsidRDefault="00AE64F3" w:rsidP="00C16038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9D40FC">
        <w:rPr>
          <w:rFonts w:eastAsia="Times New Roman" w:cstheme="minorHAnsi"/>
          <w:b/>
          <w:bCs/>
        </w:rPr>
        <w:t>Professional Summary:</w:t>
      </w:r>
    </w:p>
    <w:p w:rsidR="000313A8" w:rsidRPr="009D40FC" w:rsidRDefault="004E2DCA" w:rsidP="004E2DCA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b/>
        </w:rPr>
      </w:pPr>
      <w:r w:rsidRPr="009D40FC">
        <w:rPr>
          <w:rFonts w:eastAsia="Times New Roman" w:cstheme="minorHAnsi"/>
          <w:b/>
          <w:bCs/>
        </w:rPr>
        <w:t>Over 7</w:t>
      </w:r>
      <w:r w:rsidR="000313A8" w:rsidRPr="009D40FC">
        <w:rPr>
          <w:rFonts w:eastAsia="Times New Roman" w:cstheme="minorHAnsi"/>
          <w:b/>
          <w:bCs/>
        </w:rPr>
        <w:t>+ years</w:t>
      </w:r>
      <w:r w:rsidR="000313A8" w:rsidRPr="009D40FC">
        <w:rPr>
          <w:rFonts w:eastAsia="Times New Roman" w:cstheme="minorHAnsi"/>
        </w:rPr>
        <w:t xml:space="preserve"> of </w:t>
      </w:r>
      <w:r w:rsidRPr="009D40FC">
        <w:rPr>
          <w:rFonts w:eastAsia="Times New Roman" w:cstheme="minorHAnsi"/>
        </w:rPr>
        <w:t xml:space="preserve">years of extensive work experience as a </w:t>
      </w:r>
      <w:r w:rsidRPr="009D40FC">
        <w:rPr>
          <w:rFonts w:eastAsia="Times New Roman" w:cstheme="minorHAnsi"/>
          <w:b/>
        </w:rPr>
        <w:t>UI Frontend React</w:t>
      </w:r>
      <w:r w:rsidRPr="009D40FC">
        <w:rPr>
          <w:rFonts w:eastAsia="Times New Roman" w:cstheme="minorHAnsi"/>
        </w:rPr>
        <w:t xml:space="preserve"> Development. Using </w:t>
      </w:r>
      <w:r w:rsidRPr="009D40FC">
        <w:rPr>
          <w:rFonts w:eastAsia="Times New Roman" w:cstheme="minorHAnsi"/>
          <w:b/>
        </w:rPr>
        <w:t>JavaScript, Angular JS, React JS, Node.js, Redux JS, Ajax, Bootstrap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tensive experience in developing web pages using </w:t>
      </w:r>
      <w:r w:rsidRPr="009D40FC">
        <w:rPr>
          <w:rFonts w:eastAsia="Times New Roman" w:cstheme="minorHAnsi"/>
          <w:b/>
          <w:bCs/>
        </w:rPr>
        <w:t>HTML/HTML5, XML, DHTML CSS/CSS3, SASS, LESS, JavaScript, React JS, Redux, Flex, Angular JS (1.X) JQuery, JSON, Node.js,, Ajax, JQUERY Bootstrap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ienced in </w:t>
      </w:r>
      <w:r w:rsidRPr="009D40FC">
        <w:rPr>
          <w:rFonts w:eastAsia="Times New Roman" w:cstheme="minorHAnsi"/>
          <w:b/>
          <w:bCs/>
        </w:rPr>
        <w:t>MEAN</w:t>
      </w:r>
      <w:r w:rsidRPr="009D40FC">
        <w:rPr>
          <w:rFonts w:eastAsia="Times New Roman" w:cstheme="minorHAnsi"/>
        </w:rPr>
        <w:t> stack development </w:t>
      </w:r>
      <w:r w:rsidRPr="009D40FC">
        <w:rPr>
          <w:rFonts w:eastAsia="Times New Roman" w:cstheme="minorHAnsi"/>
          <w:b/>
          <w:bCs/>
        </w:rPr>
        <w:t>Mongo dB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Express</w:t>
      </w:r>
      <w:r w:rsidR="00AC036E" w:rsidRPr="009D40FC">
        <w:rPr>
          <w:rFonts w:eastAsia="Times New Roman" w:cstheme="minorHAnsi"/>
          <w:b/>
          <w:bCs/>
        </w:rPr>
        <w:t xml:space="preserve"> JS</w:t>
      </w:r>
      <w:r w:rsidRPr="009D40FC">
        <w:rPr>
          <w:rFonts w:eastAsia="Times New Roman" w:cstheme="minorHAnsi"/>
          <w:b/>
          <w:bCs/>
        </w:rPr>
        <w:t>, Node</w:t>
      </w:r>
      <w:r w:rsidRPr="009D40FC">
        <w:rPr>
          <w:rFonts w:eastAsia="Times New Roman" w:cstheme="minorHAnsi"/>
        </w:rPr>
        <w:t>, and </w:t>
      </w:r>
      <w:r w:rsidRPr="009D40FC">
        <w:rPr>
          <w:rFonts w:eastAsia="Times New Roman" w:cstheme="minorHAnsi"/>
          <w:b/>
          <w:bCs/>
        </w:rPr>
        <w:t>Angular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 xml:space="preserve">Experience in all phase of </w:t>
      </w:r>
      <w:r w:rsidRPr="009D40FC">
        <w:rPr>
          <w:rFonts w:eastAsia="Times New Roman" w:cstheme="minorHAnsi"/>
          <w:b/>
        </w:rPr>
        <w:t>SDLC</w:t>
      </w:r>
      <w:r w:rsidRPr="009D40FC">
        <w:rPr>
          <w:rFonts w:eastAsia="Times New Roman" w:cstheme="minorHAnsi"/>
        </w:rPr>
        <w:t xml:space="preserve"> like </w:t>
      </w:r>
      <w:r w:rsidRPr="009D40FC">
        <w:rPr>
          <w:rFonts w:eastAsia="Times New Roman" w:cstheme="minorHAnsi"/>
          <w:b/>
        </w:rPr>
        <w:t>Requirement Analysis, Implementation and Maintenance</w:t>
      </w:r>
      <w:r w:rsidRPr="009D40FC">
        <w:rPr>
          <w:rFonts w:eastAsia="Times New Roman" w:cstheme="minorHAnsi"/>
        </w:rPr>
        <w:t xml:space="preserve">, and extensive experience with </w:t>
      </w:r>
      <w:r w:rsidRPr="009D40FC">
        <w:rPr>
          <w:rFonts w:eastAsia="Times New Roman" w:cstheme="minorHAnsi"/>
          <w:b/>
        </w:rPr>
        <w:t>Agile</w:t>
      </w:r>
      <w:r w:rsidRPr="009D40FC">
        <w:rPr>
          <w:rFonts w:eastAsia="Times New Roman" w:cstheme="minorHAnsi"/>
        </w:rPr>
        <w:t xml:space="preserve"> and </w:t>
      </w:r>
      <w:r w:rsidRPr="009D40FC">
        <w:rPr>
          <w:rFonts w:eastAsia="Times New Roman" w:cstheme="minorHAnsi"/>
          <w:b/>
        </w:rPr>
        <w:t>SCRUM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tensive knowledge in developing single - page applications </w:t>
      </w:r>
      <w:r w:rsidRPr="009D40FC">
        <w:rPr>
          <w:rFonts w:eastAsia="Times New Roman" w:cstheme="minorHAnsi"/>
          <w:b/>
          <w:bCs/>
        </w:rPr>
        <w:t>(SPAs)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Working knowledge of Web protocols and standards </w:t>
      </w:r>
      <w:r w:rsidRPr="009D40FC">
        <w:rPr>
          <w:rFonts w:eastAsia="Times New Roman" w:cstheme="minorHAnsi"/>
          <w:b/>
          <w:bCs/>
        </w:rPr>
        <w:t>(HTTP HTML5/XHTML/XHTML-MP, CSS3, Web Forms, XML, XML parsers)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Good experience on customizing </w:t>
      </w:r>
      <w:r w:rsidRPr="009D40FC">
        <w:rPr>
          <w:rFonts w:eastAsia="Times New Roman" w:cstheme="minorHAnsi"/>
          <w:b/>
          <w:bCs/>
        </w:rPr>
        <w:t>CSS frameworks</w:t>
      </w:r>
      <w:r w:rsidRPr="009D40FC">
        <w:rPr>
          <w:rFonts w:eastAsia="Times New Roman" w:cstheme="minorHAnsi"/>
        </w:rPr>
        <w:t> like </w:t>
      </w:r>
      <w:r w:rsidRPr="009D40FC">
        <w:rPr>
          <w:rFonts w:eastAsia="Times New Roman" w:cstheme="minorHAnsi"/>
          <w:b/>
          <w:bCs/>
        </w:rPr>
        <w:t>Bootstrap</w:t>
      </w:r>
      <w:r w:rsidRPr="009D40FC">
        <w:rPr>
          <w:rFonts w:eastAsia="Times New Roman" w:cstheme="minorHAnsi"/>
        </w:rPr>
        <w:t> and </w:t>
      </w:r>
      <w:r w:rsidRPr="009D40FC">
        <w:rPr>
          <w:rFonts w:eastAsia="Times New Roman" w:cstheme="minorHAnsi"/>
          <w:b/>
          <w:bCs/>
        </w:rPr>
        <w:t>Foundation</w:t>
      </w:r>
      <w:r w:rsidRPr="009D40FC">
        <w:rPr>
          <w:rFonts w:eastAsia="Times New Roman" w:cstheme="minorHAnsi"/>
        </w:rPr>
        <w:t> using </w:t>
      </w:r>
      <w:r w:rsidRPr="009D40FC">
        <w:rPr>
          <w:rFonts w:eastAsia="Times New Roman" w:cstheme="minorHAnsi"/>
          <w:b/>
          <w:bCs/>
        </w:rPr>
        <w:t>CSS</w:t>
      </w:r>
      <w:r w:rsidRPr="009D40FC">
        <w:rPr>
          <w:rFonts w:eastAsia="Times New Roman" w:cstheme="minorHAnsi"/>
        </w:rPr>
        <w:t> pre-processors </w:t>
      </w:r>
      <w:r w:rsidRPr="009D40FC">
        <w:rPr>
          <w:rFonts w:eastAsia="Times New Roman" w:cstheme="minorHAnsi"/>
          <w:b/>
          <w:bCs/>
        </w:rPr>
        <w:t>LESS</w:t>
      </w:r>
      <w:r w:rsidRPr="009D40FC">
        <w:rPr>
          <w:rFonts w:eastAsia="Times New Roman" w:cstheme="minorHAnsi"/>
        </w:rPr>
        <w:t> or </w:t>
      </w:r>
      <w:r w:rsidRPr="009D40FC">
        <w:rPr>
          <w:rFonts w:eastAsia="Times New Roman" w:cstheme="minorHAnsi"/>
          <w:b/>
          <w:bCs/>
        </w:rPr>
        <w:t>SASS</w:t>
      </w:r>
      <w:r w:rsidRPr="009D40FC">
        <w:rPr>
          <w:rFonts w:eastAsia="Times New Roman" w:cstheme="minorHAnsi"/>
        </w:rPr>
        <w:t> and Compass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Implemented easy to use </w:t>
      </w:r>
      <w:r w:rsidRPr="009D40FC">
        <w:rPr>
          <w:rFonts w:eastAsia="Times New Roman" w:cstheme="minorHAnsi"/>
          <w:b/>
          <w:bCs/>
        </w:rPr>
        <w:t>Bootstrap plugins</w:t>
      </w:r>
      <w:r w:rsidRPr="009D40FC">
        <w:rPr>
          <w:rFonts w:eastAsia="Times New Roman" w:cstheme="minorHAnsi"/>
        </w:rPr>
        <w:t> for building </w:t>
      </w:r>
      <w:r w:rsidRPr="009D40FC">
        <w:rPr>
          <w:rFonts w:eastAsia="Times New Roman" w:cstheme="minorHAnsi"/>
          <w:b/>
          <w:bCs/>
        </w:rPr>
        <w:t>carousel, accordion, modal windows</w:t>
      </w:r>
      <w:r w:rsidRPr="009D40FC">
        <w:rPr>
          <w:rFonts w:eastAsia="Times New Roman" w:cstheme="minorHAnsi"/>
        </w:rPr>
        <w:t> etc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Good Expertise in analyzing the </w:t>
      </w:r>
      <w:r w:rsidRPr="009D40FC">
        <w:rPr>
          <w:rFonts w:eastAsia="Times New Roman" w:cstheme="minorHAnsi"/>
          <w:b/>
          <w:bCs/>
        </w:rPr>
        <w:t>Document Object Model (DOM) Layout, DOM Functions, and Java Script functions, Cascading Styles</w:t>
      </w:r>
      <w:r w:rsidRPr="009D40FC">
        <w:rPr>
          <w:rFonts w:eastAsia="Times New Roman" w:cstheme="minorHAnsi"/>
        </w:rPr>
        <w:t> across cross-browser using </w:t>
      </w:r>
      <w:r w:rsidRPr="009D40FC">
        <w:rPr>
          <w:rFonts w:eastAsia="Times New Roman" w:cstheme="minorHAnsi"/>
          <w:b/>
          <w:bCs/>
        </w:rPr>
        <w:t>Fire Bug</w:t>
      </w:r>
      <w:r w:rsidRPr="009D40FC">
        <w:rPr>
          <w:rFonts w:eastAsia="Times New Roman" w:cstheme="minorHAnsi"/>
        </w:rPr>
        <w:t>, </w:t>
      </w:r>
      <w:r w:rsidRPr="009D40FC">
        <w:rPr>
          <w:rFonts w:eastAsia="Times New Roman" w:cstheme="minorHAnsi"/>
          <w:b/>
          <w:bCs/>
        </w:rPr>
        <w:t>Developer Tool Bar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tise in </w:t>
      </w:r>
      <w:r w:rsidRPr="009D40FC">
        <w:rPr>
          <w:rFonts w:eastAsia="Times New Roman" w:cstheme="minorHAnsi"/>
          <w:b/>
          <w:bCs/>
        </w:rPr>
        <w:t>React JS</w:t>
      </w:r>
      <w:r w:rsidRPr="009D40FC">
        <w:rPr>
          <w:rFonts w:eastAsia="Times New Roman" w:cstheme="minorHAnsi"/>
        </w:rPr>
        <w:t> framework to develop the </w:t>
      </w:r>
      <w:r w:rsidRPr="009D40FC">
        <w:rPr>
          <w:rFonts w:eastAsia="Times New Roman" w:cstheme="minorHAnsi"/>
          <w:b/>
          <w:bCs/>
        </w:rPr>
        <w:t>SPA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ienced in </w:t>
      </w:r>
      <w:r w:rsidRPr="009D40FC">
        <w:rPr>
          <w:rFonts w:eastAsia="Times New Roman" w:cstheme="minorHAnsi"/>
          <w:b/>
          <w:bCs/>
        </w:rPr>
        <w:t>React JS</w:t>
      </w:r>
      <w:r w:rsidRPr="009D40FC">
        <w:rPr>
          <w:rFonts w:eastAsia="Times New Roman" w:cstheme="minorHAnsi"/>
        </w:rPr>
        <w:t> and working with </w:t>
      </w:r>
      <w:r w:rsidRPr="009D40FC">
        <w:rPr>
          <w:rFonts w:eastAsia="Times New Roman" w:cstheme="minorHAnsi"/>
          <w:b/>
          <w:bCs/>
        </w:rPr>
        <w:t>React Flux architecture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ienced in working with </w:t>
      </w:r>
      <w:proofErr w:type="gramStart"/>
      <w:r w:rsidRPr="009D40FC">
        <w:rPr>
          <w:rFonts w:eastAsia="Times New Roman" w:cstheme="minorHAnsi"/>
          <w:b/>
          <w:bCs/>
        </w:rPr>
        <w:t>Redux</w:t>
      </w:r>
      <w:proofErr w:type="gramEnd"/>
      <w:r w:rsidRPr="009D40FC">
        <w:rPr>
          <w:rFonts w:eastAsia="Times New Roman" w:cstheme="minorHAnsi"/>
          <w:b/>
          <w:bCs/>
        </w:rPr>
        <w:t xml:space="preserve"> architecture</w:t>
      </w:r>
      <w:r w:rsidRPr="009D40FC">
        <w:rPr>
          <w:rFonts w:eastAsia="Times New Roman" w:cstheme="minorHAnsi"/>
        </w:rPr>
        <w:t> using complex Object-Oriented concepts in improving the performance of the websites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ience in using </w:t>
      </w:r>
      <w:r w:rsidRPr="009D40FC">
        <w:rPr>
          <w:rFonts w:eastAsia="Times New Roman" w:cstheme="minorHAnsi"/>
          <w:b/>
          <w:bCs/>
        </w:rPr>
        <w:t>React JS components, Forms, Events, Keys, Router, plus Redux, Animations </w:t>
      </w:r>
      <w:r w:rsidRPr="009D40FC">
        <w:rPr>
          <w:rFonts w:eastAsia="Times New Roman" w:cstheme="minorHAnsi"/>
        </w:rPr>
        <w:t>and </w:t>
      </w:r>
      <w:r w:rsidRPr="009D40FC">
        <w:rPr>
          <w:rFonts w:eastAsia="Times New Roman" w:cstheme="minorHAnsi"/>
          <w:b/>
          <w:bCs/>
        </w:rPr>
        <w:t>Flux concept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Good Experience in </w:t>
      </w:r>
      <w:r w:rsidRPr="009D40FC">
        <w:rPr>
          <w:rFonts w:eastAsia="Times New Roman" w:cstheme="minorHAnsi"/>
          <w:b/>
          <w:bCs/>
        </w:rPr>
        <w:t>React.js</w:t>
      </w:r>
      <w:r w:rsidRPr="009D40FC">
        <w:rPr>
          <w:rFonts w:eastAsia="Times New Roman" w:cstheme="minorHAnsi"/>
        </w:rPr>
        <w:t> for creating interactive </w:t>
      </w:r>
      <w:r w:rsidRPr="009D40FC">
        <w:rPr>
          <w:rFonts w:eastAsia="Times New Roman" w:cstheme="minorHAnsi"/>
          <w:b/>
          <w:bCs/>
        </w:rPr>
        <w:t>UI's</w:t>
      </w:r>
      <w:r w:rsidRPr="009D40FC">
        <w:rPr>
          <w:rFonts w:eastAsia="Times New Roman" w:cstheme="minorHAnsi"/>
        </w:rPr>
        <w:t> using </w:t>
      </w:r>
      <w:r w:rsidRPr="009D40FC">
        <w:rPr>
          <w:rFonts w:eastAsia="Times New Roman" w:cstheme="minorHAnsi"/>
          <w:b/>
          <w:bCs/>
        </w:rPr>
        <w:t>One-way data flow, Virtual DOM, JSX, React Native </w:t>
      </w:r>
      <w:r w:rsidRPr="009D40FC">
        <w:rPr>
          <w:rFonts w:eastAsia="Times New Roman" w:cstheme="minorHAnsi"/>
        </w:rPr>
        <w:t>concepts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Familiar with creating Custom Reusable </w:t>
      </w:r>
      <w:r w:rsidRPr="009D40FC">
        <w:rPr>
          <w:rFonts w:eastAsia="Times New Roman" w:cstheme="minorHAnsi"/>
          <w:b/>
          <w:bCs/>
        </w:rPr>
        <w:t>React</w:t>
      </w:r>
      <w:r w:rsidRPr="009D40FC">
        <w:rPr>
          <w:rFonts w:eastAsia="Times New Roman" w:cstheme="minorHAnsi"/>
        </w:rPr>
        <w:t> </w:t>
      </w:r>
      <w:r w:rsidRPr="009D40FC">
        <w:rPr>
          <w:rFonts w:eastAsia="Times New Roman" w:cstheme="minorHAnsi"/>
          <w:b/>
          <w:bCs/>
        </w:rPr>
        <w:t>Components Library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tise in using </w:t>
      </w:r>
      <w:r w:rsidRPr="009D40FC">
        <w:rPr>
          <w:rFonts w:eastAsia="Times New Roman" w:cstheme="minorHAnsi"/>
          <w:b/>
          <w:bCs/>
        </w:rPr>
        <w:t>Angular JS Directives, Controllers, Filters, Services, Templates, Events</w:t>
      </w:r>
      <w:r w:rsidRPr="009D40FC">
        <w:rPr>
          <w:rFonts w:eastAsia="Times New Roman" w:cstheme="minorHAnsi"/>
        </w:rPr>
        <w:t> and </w:t>
      </w:r>
      <w:r w:rsidRPr="009D40FC">
        <w:rPr>
          <w:rFonts w:eastAsia="Times New Roman" w:cstheme="minorHAnsi"/>
          <w:b/>
          <w:bCs/>
        </w:rPr>
        <w:t>Injectors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ienced in working with </w:t>
      </w:r>
      <w:r w:rsidRPr="009D40FC">
        <w:rPr>
          <w:rFonts w:eastAsia="Times New Roman" w:cstheme="minorHAnsi"/>
          <w:b/>
          <w:bCs/>
        </w:rPr>
        <w:t>Node.JS</w:t>
      </w:r>
      <w:r w:rsidRPr="009D40FC">
        <w:rPr>
          <w:rFonts w:eastAsia="Times New Roman" w:cstheme="minorHAnsi"/>
        </w:rPr>
        <w:t> and </w:t>
      </w:r>
      <w:r w:rsidRPr="009D40FC">
        <w:rPr>
          <w:rFonts w:eastAsia="Times New Roman" w:cstheme="minorHAnsi"/>
          <w:b/>
          <w:bCs/>
        </w:rPr>
        <w:t>NPM </w:t>
      </w:r>
      <w:r w:rsidRPr="009D40FC">
        <w:rPr>
          <w:rFonts w:eastAsia="Times New Roman" w:cstheme="minorHAnsi"/>
        </w:rPr>
        <w:t>modules like </w:t>
      </w:r>
      <w:r w:rsidRPr="009D40FC">
        <w:rPr>
          <w:rFonts w:eastAsia="Times New Roman" w:cstheme="minorHAnsi"/>
          <w:b/>
          <w:bCs/>
        </w:rPr>
        <w:t>http-server, Marathon, inquirer, path, mongo DB, Micro Services, Request, Elastic Search, express</w:t>
      </w:r>
      <w:r w:rsidR="00AC036E" w:rsidRPr="009D40FC">
        <w:rPr>
          <w:rFonts w:eastAsia="Times New Roman" w:cstheme="minorHAnsi"/>
          <w:b/>
          <w:bCs/>
        </w:rPr>
        <w:t xml:space="preserve"> JS</w:t>
      </w:r>
      <w:r w:rsidRPr="009D40FC">
        <w:rPr>
          <w:rFonts w:eastAsia="Times New Roman" w:cstheme="minorHAnsi"/>
          <w:b/>
          <w:bCs/>
        </w:rPr>
        <w:t>, luck, spark </w:t>
      </w:r>
      <w:r w:rsidRPr="009D40FC">
        <w:rPr>
          <w:rFonts w:eastAsia="Times New Roman" w:cstheme="minorHAnsi"/>
        </w:rPr>
        <w:t>and </w:t>
      </w:r>
      <w:r w:rsidRPr="009D40FC">
        <w:rPr>
          <w:rFonts w:eastAsia="Times New Roman" w:cstheme="minorHAnsi"/>
          <w:b/>
          <w:bCs/>
        </w:rPr>
        <w:t>templating engines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ience in Node environment using </w:t>
      </w:r>
      <w:r w:rsidRPr="009D40FC">
        <w:rPr>
          <w:rFonts w:eastAsia="Times New Roman" w:cstheme="minorHAnsi"/>
          <w:b/>
          <w:bCs/>
        </w:rPr>
        <w:t xml:space="preserve">Node.js, NPM, Grunt, Gulp, </w:t>
      </w:r>
      <w:proofErr w:type="gramStart"/>
      <w:r w:rsidRPr="009D40FC">
        <w:rPr>
          <w:rFonts w:eastAsia="Times New Roman" w:cstheme="minorHAnsi"/>
          <w:b/>
          <w:bCs/>
        </w:rPr>
        <w:t>Groovy</w:t>
      </w:r>
      <w:proofErr w:type="gramEnd"/>
      <w:r w:rsidRPr="009D40FC">
        <w:rPr>
          <w:rFonts w:eastAsia="Times New Roman" w:cstheme="minorHAnsi"/>
        </w:rPr>
        <w:t> Bower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Strong in using the </w:t>
      </w:r>
      <w:r w:rsidRPr="009D40FC">
        <w:rPr>
          <w:rFonts w:eastAsia="Times New Roman" w:cstheme="minorHAnsi"/>
          <w:b/>
          <w:bCs/>
        </w:rPr>
        <w:t>Node.js</w:t>
      </w:r>
      <w:r w:rsidRPr="009D40FC">
        <w:rPr>
          <w:rFonts w:eastAsia="Times New Roman" w:cstheme="minorHAnsi"/>
        </w:rPr>
        <w:t>, and </w:t>
      </w:r>
      <w:r w:rsidRPr="009D40FC">
        <w:rPr>
          <w:rFonts w:eastAsia="Times New Roman" w:cstheme="minorHAnsi"/>
          <w:b/>
          <w:bCs/>
        </w:rPr>
        <w:t>Require.js</w:t>
      </w:r>
      <w:r w:rsidRPr="009D40FC">
        <w:rPr>
          <w:rFonts w:eastAsia="Times New Roman" w:cstheme="minorHAnsi"/>
        </w:rPr>
        <w:t> and </w:t>
      </w:r>
      <w:r w:rsidRPr="009D40FC">
        <w:rPr>
          <w:rFonts w:eastAsia="Times New Roman" w:cstheme="minorHAnsi"/>
          <w:b/>
          <w:bCs/>
        </w:rPr>
        <w:t>MVC Frameworks</w:t>
      </w:r>
      <w:r w:rsidRPr="009D40FC">
        <w:rPr>
          <w:rFonts w:eastAsia="Times New Roman" w:cstheme="minorHAnsi"/>
        </w:rPr>
        <w:t> in the development of the web application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tise in implementing the </w:t>
      </w:r>
      <w:r w:rsidRPr="009D40FC">
        <w:rPr>
          <w:rFonts w:eastAsia="Times New Roman" w:cstheme="minorHAnsi"/>
          <w:b/>
          <w:bCs/>
        </w:rPr>
        <w:t>MVC architecture</w:t>
      </w:r>
      <w:r w:rsidRPr="009D40FC">
        <w:rPr>
          <w:rFonts w:eastAsia="Times New Roman" w:cstheme="minorHAnsi"/>
        </w:rPr>
        <w:t> in backend applications using </w:t>
      </w:r>
      <w:r w:rsidRPr="009D40FC">
        <w:rPr>
          <w:rFonts w:eastAsia="Times New Roman" w:cstheme="minorHAnsi"/>
          <w:b/>
          <w:bCs/>
        </w:rPr>
        <w:t>JAVA</w:t>
      </w:r>
      <w:r w:rsidRPr="009D40FC">
        <w:rPr>
          <w:rFonts w:eastAsia="Times New Roman" w:cstheme="minorHAnsi"/>
        </w:rPr>
        <w:t> along with </w:t>
      </w:r>
      <w:r w:rsidRPr="009D40FC">
        <w:rPr>
          <w:rFonts w:eastAsia="Times New Roman" w:cstheme="minorHAnsi"/>
          <w:b/>
          <w:bCs/>
        </w:rPr>
        <w:t>spring, Servlets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tensive experience in developing applications using </w:t>
      </w:r>
      <w:r w:rsidRPr="009D40FC">
        <w:rPr>
          <w:rFonts w:eastAsia="Times New Roman" w:cstheme="minorHAnsi"/>
          <w:b/>
          <w:bCs/>
        </w:rPr>
        <w:t>Java</w:t>
      </w:r>
      <w:r w:rsidRPr="009D40FC">
        <w:rPr>
          <w:rFonts w:eastAsia="Times New Roman" w:cstheme="minorHAnsi"/>
        </w:rPr>
        <w:t> and various </w:t>
      </w:r>
      <w:r w:rsidRPr="009D40FC">
        <w:rPr>
          <w:rFonts w:eastAsia="Times New Roman" w:cstheme="minorHAnsi"/>
          <w:b/>
          <w:bCs/>
        </w:rPr>
        <w:t>J2EE</w:t>
      </w:r>
      <w:r w:rsidRPr="009D40FC">
        <w:rPr>
          <w:rFonts w:eastAsia="Times New Roman" w:cstheme="minorHAnsi"/>
        </w:rPr>
        <w:t> technologies including java/J2EE technologies </w:t>
      </w:r>
      <w:r w:rsidRPr="009D40FC">
        <w:rPr>
          <w:rFonts w:eastAsia="Times New Roman" w:cstheme="minorHAnsi"/>
          <w:b/>
          <w:bCs/>
        </w:rPr>
        <w:t>JAVA, Spring, REST, SOAP, JAX-WS, JAX-RS</w:t>
      </w:r>
      <w:r w:rsidRPr="009D40FC">
        <w:rPr>
          <w:rFonts w:eastAsia="Times New Roman" w:cstheme="minorHAnsi"/>
        </w:rPr>
        <w:t>, Hibernate, </w:t>
      </w:r>
      <w:r w:rsidRPr="009D40FC">
        <w:rPr>
          <w:rFonts w:eastAsia="Times New Roman" w:cstheme="minorHAnsi"/>
          <w:b/>
          <w:bCs/>
        </w:rPr>
        <w:t>JDBC</w:t>
      </w:r>
      <w:r w:rsidRPr="009D40FC">
        <w:rPr>
          <w:rFonts w:eastAsia="Times New Roman" w:cstheme="minorHAnsi"/>
        </w:rPr>
        <w:t>, </w:t>
      </w:r>
      <w:r w:rsidRPr="009D40FC">
        <w:rPr>
          <w:rFonts w:eastAsia="Times New Roman" w:cstheme="minorHAnsi"/>
          <w:b/>
          <w:bCs/>
        </w:rPr>
        <w:t>JSP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Servlets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JSTL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EJB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XML</w:t>
      </w:r>
      <w:r w:rsidRPr="009D40FC">
        <w:rPr>
          <w:rFonts w:eastAsia="Times New Roman" w:cstheme="minorHAnsi"/>
        </w:rPr>
        <w:t>, and </w:t>
      </w:r>
      <w:r w:rsidRPr="009D40FC">
        <w:rPr>
          <w:rFonts w:eastAsia="Times New Roman" w:cstheme="minorHAnsi"/>
          <w:b/>
          <w:bCs/>
        </w:rPr>
        <w:t>JMS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tise in writing </w:t>
      </w:r>
      <w:r w:rsidRPr="009D40FC">
        <w:rPr>
          <w:rFonts w:eastAsia="Times New Roman" w:cstheme="minorHAnsi"/>
          <w:b/>
          <w:bCs/>
        </w:rPr>
        <w:t>SQL, PL/SQL, Stored Procedures</w:t>
      </w:r>
      <w:r w:rsidRPr="009D40FC">
        <w:rPr>
          <w:rFonts w:eastAsia="Times New Roman" w:cstheme="minorHAnsi"/>
        </w:rPr>
        <w:t>, </w:t>
      </w:r>
      <w:r w:rsidRPr="009D40FC">
        <w:rPr>
          <w:rFonts w:eastAsia="Times New Roman" w:cstheme="minorHAnsi"/>
          <w:b/>
          <w:bCs/>
        </w:rPr>
        <w:t>Cursors, Triggers</w:t>
      </w:r>
      <w:r w:rsidRPr="009D40FC">
        <w:rPr>
          <w:rFonts w:eastAsia="Times New Roman" w:cstheme="minorHAnsi"/>
        </w:rPr>
        <w:t> with </w:t>
      </w:r>
      <w:r w:rsidRPr="009D40FC">
        <w:rPr>
          <w:rFonts w:eastAsia="Times New Roman" w:cstheme="minorHAnsi"/>
          <w:b/>
          <w:bCs/>
        </w:rPr>
        <w:t>Oracle 9i/10g</w:t>
      </w:r>
      <w:r w:rsidRPr="009D40FC">
        <w:rPr>
          <w:rFonts w:eastAsia="Times New Roman" w:cstheme="minorHAnsi"/>
        </w:rPr>
        <w:t>, </w:t>
      </w:r>
      <w:r w:rsidRPr="009D40FC">
        <w:rPr>
          <w:rFonts w:eastAsia="Times New Roman" w:cstheme="minorHAnsi"/>
          <w:b/>
          <w:bCs/>
        </w:rPr>
        <w:t>MySQL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PostgreSQL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MongoDB</w:t>
      </w:r>
      <w:r w:rsidRPr="009D40FC">
        <w:rPr>
          <w:rFonts w:eastAsia="Times New Roman" w:cstheme="minorHAnsi"/>
        </w:rPr>
        <w:t>, </w:t>
      </w:r>
      <w:r w:rsidRPr="009D40FC">
        <w:rPr>
          <w:rFonts w:eastAsia="Times New Roman" w:cstheme="minorHAnsi"/>
          <w:b/>
          <w:bCs/>
        </w:rPr>
        <w:t>DB2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Blob storage</w:t>
      </w:r>
      <w:r w:rsidRPr="009D40FC">
        <w:rPr>
          <w:rFonts w:eastAsia="Times New Roman" w:cstheme="minorHAnsi"/>
        </w:rPr>
        <w:t> and </w:t>
      </w:r>
      <w:r w:rsidRPr="009D40FC">
        <w:rPr>
          <w:rFonts w:eastAsia="Times New Roman" w:cstheme="minorHAnsi"/>
          <w:b/>
          <w:bCs/>
        </w:rPr>
        <w:t>MS-SQL </w:t>
      </w:r>
      <w:r w:rsidRPr="009D40FC">
        <w:rPr>
          <w:rFonts w:eastAsia="Times New Roman" w:cstheme="minorHAnsi"/>
        </w:rPr>
        <w:t>Server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Involved in writing application level code to interact with </w:t>
      </w:r>
      <w:r w:rsidRPr="009D40FC">
        <w:rPr>
          <w:rFonts w:eastAsia="Times New Roman" w:cstheme="minorHAnsi"/>
          <w:b/>
          <w:bCs/>
        </w:rPr>
        <w:t>APIs, RESTful</w:t>
      </w:r>
      <w:r w:rsidRPr="009D40FC">
        <w:rPr>
          <w:rFonts w:eastAsia="Times New Roman" w:cstheme="minorHAnsi"/>
        </w:rPr>
        <w:t> Web Services using </w:t>
      </w:r>
      <w:r w:rsidRPr="009D40FC">
        <w:rPr>
          <w:rFonts w:eastAsia="Times New Roman" w:cstheme="minorHAnsi"/>
          <w:b/>
          <w:bCs/>
        </w:rPr>
        <w:t>AJAX</w:t>
      </w:r>
      <w:r w:rsidRPr="009D40FC">
        <w:rPr>
          <w:rFonts w:eastAsia="Times New Roman" w:cstheme="minorHAnsi"/>
        </w:rPr>
        <w:t>, </w:t>
      </w:r>
      <w:r w:rsidRPr="009D40FC">
        <w:rPr>
          <w:rFonts w:eastAsia="Times New Roman" w:cstheme="minorHAnsi"/>
          <w:b/>
          <w:bCs/>
        </w:rPr>
        <w:t>JSON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lastRenderedPageBreak/>
        <w:t>Knowledge of utilizing cloud technologies including Amazon Web Services (</w:t>
      </w:r>
      <w:r w:rsidRPr="009D40FC">
        <w:rPr>
          <w:rFonts w:eastAsia="Times New Roman" w:cstheme="minorHAnsi"/>
          <w:b/>
          <w:bCs/>
        </w:rPr>
        <w:t>AWS</w:t>
      </w:r>
      <w:r w:rsidRPr="009D40FC">
        <w:rPr>
          <w:rFonts w:eastAsia="Times New Roman" w:cstheme="minorHAnsi"/>
        </w:rPr>
        <w:t>), Microsoft Azure Blob and Pivotal Cloud Foundry (</w:t>
      </w:r>
      <w:r w:rsidRPr="009D40FC">
        <w:rPr>
          <w:rFonts w:eastAsia="Times New Roman" w:cstheme="minorHAnsi"/>
          <w:b/>
          <w:bCs/>
        </w:rPr>
        <w:t>PCF</w:t>
      </w:r>
      <w:r w:rsidRPr="009D40FC">
        <w:rPr>
          <w:rFonts w:eastAsia="Times New Roman" w:cstheme="minorHAnsi"/>
        </w:rPr>
        <w:t>)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tise in video coding by using </w:t>
      </w:r>
      <w:r w:rsidRPr="009D40FC">
        <w:rPr>
          <w:rFonts w:eastAsia="Times New Roman" w:cstheme="minorHAnsi"/>
          <w:b/>
          <w:bCs/>
        </w:rPr>
        <w:t>HTML5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CSS3</w:t>
      </w:r>
      <w:r w:rsidRPr="009D40FC">
        <w:rPr>
          <w:rFonts w:eastAsia="Times New Roman" w:cstheme="minorHAnsi"/>
        </w:rPr>
        <w:t> and </w:t>
      </w:r>
      <w:r w:rsidRPr="009D40FC">
        <w:rPr>
          <w:rFonts w:eastAsia="Times New Roman" w:cstheme="minorHAnsi"/>
          <w:b/>
          <w:bCs/>
        </w:rPr>
        <w:t>JavaScript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tise in </w:t>
      </w:r>
      <w:r w:rsidRPr="009D40FC">
        <w:rPr>
          <w:rFonts w:eastAsia="Times New Roman" w:cstheme="minorHAnsi"/>
          <w:b/>
          <w:bCs/>
        </w:rPr>
        <w:t>RESTful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SOAP</w:t>
      </w:r>
      <w:r w:rsidRPr="009D40FC">
        <w:rPr>
          <w:rFonts w:eastAsia="Times New Roman" w:cstheme="minorHAnsi"/>
        </w:rPr>
        <w:t> web services to integrate between </w:t>
      </w:r>
      <w:r w:rsidRPr="009D40FC">
        <w:rPr>
          <w:rFonts w:eastAsia="Times New Roman" w:cstheme="minorHAnsi"/>
          <w:b/>
          <w:bCs/>
        </w:rPr>
        <w:t>Application</w:t>
      </w:r>
      <w:r w:rsidRPr="009D40FC">
        <w:rPr>
          <w:rFonts w:eastAsia="Times New Roman" w:cstheme="minorHAnsi"/>
        </w:rPr>
        <w:t> to </w:t>
      </w:r>
      <w:r w:rsidRPr="009D40FC">
        <w:rPr>
          <w:rFonts w:eastAsia="Times New Roman" w:cstheme="minorHAnsi"/>
          <w:b/>
          <w:bCs/>
        </w:rPr>
        <w:t>Application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ience with </w:t>
      </w:r>
      <w:r w:rsidRPr="009D40FC">
        <w:rPr>
          <w:rFonts w:eastAsia="Times New Roman" w:cstheme="minorHAnsi"/>
          <w:b/>
          <w:bCs/>
        </w:rPr>
        <w:t>front-end development</w:t>
      </w:r>
      <w:r w:rsidRPr="009D40FC">
        <w:rPr>
          <w:rFonts w:eastAsia="Times New Roman" w:cstheme="minorHAnsi"/>
        </w:rPr>
        <w:t> with </w:t>
      </w:r>
      <w:r w:rsidRPr="009D40FC">
        <w:rPr>
          <w:rFonts w:eastAsia="Times New Roman" w:cstheme="minorHAnsi"/>
          <w:b/>
          <w:bCs/>
        </w:rPr>
        <w:t>back-end system integration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Proficient in using </w:t>
      </w:r>
      <w:r w:rsidRPr="009D40FC">
        <w:rPr>
          <w:rFonts w:eastAsia="Times New Roman" w:cstheme="minorHAnsi"/>
          <w:b/>
          <w:bCs/>
        </w:rPr>
        <w:t>Unit.js</w:t>
      </w:r>
      <w:r w:rsidRPr="009D40FC">
        <w:rPr>
          <w:rFonts w:eastAsia="Times New Roman" w:cstheme="minorHAnsi"/>
        </w:rPr>
        <w:t> testing framework along with </w:t>
      </w:r>
      <w:r w:rsidRPr="009D40FC">
        <w:rPr>
          <w:rFonts w:eastAsia="Times New Roman" w:cstheme="minorHAnsi"/>
          <w:b/>
          <w:bCs/>
        </w:rPr>
        <w:t>Jasmine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Karma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Protractor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Mocha</w:t>
      </w:r>
      <w:r w:rsidRPr="009D40FC">
        <w:rPr>
          <w:rFonts w:eastAsia="Times New Roman" w:cstheme="minorHAnsi"/>
        </w:rPr>
        <w:t> test runners</w:t>
      </w:r>
      <w:r w:rsidR="007F39C5" w:rsidRPr="009D40FC">
        <w:rPr>
          <w:rFonts w:eastAsia="Times New Roman" w:cstheme="minorHAnsi"/>
        </w:rPr>
        <w:t>.</w:t>
      </w:r>
    </w:p>
    <w:p w:rsidR="007F39C5" w:rsidRPr="009D40FC" w:rsidRDefault="007F39C5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Hands on experience of JS libraries and frameworks such as Angular.js, Angular 2/4, React.js, Redux, pattern, jQuery and node.js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Good Experience in Bug tracking tools like </w:t>
      </w:r>
      <w:r w:rsidRPr="009D40FC">
        <w:rPr>
          <w:rFonts w:eastAsia="Times New Roman" w:cstheme="minorHAnsi"/>
          <w:b/>
          <w:bCs/>
        </w:rPr>
        <w:t>JIRA</w:t>
      </w:r>
      <w:r w:rsidRPr="009D40FC">
        <w:rPr>
          <w:rFonts w:eastAsia="Times New Roman" w:cstheme="minorHAnsi"/>
        </w:rPr>
        <w:t>,</w:t>
      </w:r>
      <w:r w:rsidR="007F39C5" w:rsidRPr="009D40FC">
        <w:rPr>
          <w:rFonts w:eastAsia="Times New Roman" w:cstheme="minorHAnsi"/>
        </w:rPr>
        <w:t xml:space="preserve"> </w:t>
      </w:r>
      <w:r w:rsidRPr="009D40FC">
        <w:rPr>
          <w:rFonts w:eastAsia="Times New Roman" w:cstheme="minorHAnsi"/>
          <w:b/>
          <w:bCs/>
        </w:rPr>
        <w:t>HP Quality Center</w:t>
      </w:r>
      <w:r w:rsidRPr="009D40FC">
        <w:rPr>
          <w:rFonts w:eastAsia="Times New Roman" w:cstheme="minorHAnsi"/>
        </w:rPr>
        <w:t> and </w:t>
      </w:r>
      <w:r w:rsidRPr="009D40FC">
        <w:rPr>
          <w:rFonts w:eastAsia="Times New Roman" w:cstheme="minorHAnsi"/>
          <w:b/>
          <w:bCs/>
        </w:rPr>
        <w:t>Bugzilla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ience in Version Control tools like </w:t>
      </w:r>
      <w:r w:rsidRPr="009D40FC">
        <w:rPr>
          <w:rFonts w:eastAsia="Times New Roman" w:cstheme="minorHAnsi"/>
          <w:b/>
          <w:bCs/>
        </w:rPr>
        <w:t>CVS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GIT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SVN </w:t>
      </w:r>
      <w:r w:rsidRPr="009D40FC">
        <w:rPr>
          <w:rFonts w:eastAsia="Times New Roman" w:cstheme="minorHAnsi"/>
        </w:rPr>
        <w:t>and Clear-Case for Source Code version management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ience in </w:t>
      </w:r>
      <w:r w:rsidRPr="009D40FC">
        <w:rPr>
          <w:rFonts w:eastAsia="Times New Roman" w:cstheme="minorHAnsi"/>
          <w:b/>
          <w:bCs/>
        </w:rPr>
        <w:t>Jenkins</w:t>
      </w:r>
      <w:r w:rsidRPr="009D40FC">
        <w:rPr>
          <w:rFonts w:eastAsia="Times New Roman" w:cstheme="minorHAnsi"/>
        </w:rPr>
        <w:t> and </w:t>
      </w:r>
      <w:r w:rsidRPr="009D40FC">
        <w:rPr>
          <w:rFonts w:eastAsia="Times New Roman" w:cstheme="minorHAnsi"/>
          <w:b/>
          <w:bCs/>
        </w:rPr>
        <w:t>Maven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pertise in using </w:t>
      </w:r>
      <w:r w:rsidRPr="009D40FC">
        <w:rPr>
          <w:rFonts w:eastAsia="Times New Roman" w:cstheme="minorHAnsi"/>
          <w:b/>
          <w:bCs/>
        </w:rPr>
        <w:t>IDE </w:t>
      </w:r>
      <w:r w:rsidRPr="009D40FC">
        <w:rPr>
          <w:rFonts w:eastAsia="Times New Roman" w:cstheme="minorHAnsi"/>
        </w:rPr>
        <w:t>tools such as </w:t>
      </w:r>
      <w:r w:rsidRPr="009D40FC">
        <w:rPr>
          <w:rFonts w:eastAsia="Times New Roman" w:cstheme="minorHAnsi"/>
          <w:b/>
          <w:bCs/>
        </w:rPr>
        <w:t>Notepad ++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Web Matrix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Eclipse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Sublime Text Editor</w:t>
      </w:r>
      <w:r w:rsidRPr="009D40FC">
        <w:rPr>
          <w:rFonts w:eastAsia="Times New Roman" w:cstheme="minorHAnsi"/>
        </w:rPr>
        <w:t>, </w:t>
      </w:r>
      <w:r w:rsidRPr="009D40FC">
        <w:rPr>
          <w:rFonts w:eastAsia="Times New Roman" w:cstheme="minorHAnsi"/>
          <w:b/>
          <w:bCs/>
        </w:rPr>
        <w:t>IntelliJ IDEA</w:t>
      </w:r>
      <w:r w:rsidRPr="009D40FC">
        <w:rPr>
          <w:rFonts w:eastAsia="Times New Roman" w:cstheme="minorHAnsi"/>
        </w:rPr>
        <w:t>, and </w:t>
      </w:r>
      <w:r w:rsidRPr="009D40FC">
        <w:rPr>
          <w:rFonts w:eastAsia="Times New Roman" w:cstheme="minorHAnsi"/>
          <w:b/>
          <w:bCs/>
        </w:rPr>
        <w:t>Web Storm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Ability to work effectively while working as a team member as well as </w:t>
      </w:r>
      <w:r w:rsidRPr="009D40FC">
        <w:rPr>
          <w:rFonts w:eastAsia="Times New Roman" w:cstheme="minorHAnsi"/>
          <w:b/>
          <w:bCs/>
        </w:rPr>
        <w:t>individually</w:t>
      </w:r>
      <w:r w:rsidRPr="009D40FC">
        <w:rPr>
          <w:rFonts w:eastAsia="Times New Roman" w:cstheme="minorHAnsi"/>
        </w:rPr>
        <w:t>.</w:t>
      </w:r>
    </w:p>
    <w:p w:rsidR="000313A8" w:rsidRPr="009D40FC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</w:rPr>
        <w:t>Excellent communication and Inter-</w:t>
      </w:r>
      <w:r w:rsidRPr="009D40FC">
        <w:rPr>
          <w:rFonts w:eastAsia="Times New Roman" w:cstheme="minorHAnsi"/>
          <w:b/>
          <w:bCs/>
        </w:rPr>
        <w:t>Personal Skills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well organized</w:t>
      </w:r>
      <w:r w:rsidRPr="009D40FC">
        <w:rPr>
          <w:rFonts w:eastAsia="Times New Roman" w:cstheme="minorHAnsi"/>
        </w:rPr>
        <w:t>,</w:t>
      </w:r>
      <w:r w:rsidRPr="009D40FC">
        <w:rPr>
          <w:rFonts w:eastAsia="Times New Roman" w:cstheme="minorHAnsi"/>
          <w:b/>
          <w:bCs/>
        </w:rPr>
        <w:t> goal oriented.</w:t>
      </w:r>
    </w:p>
    <w:p w:rsidR="00E57730" w:rsidRPr="009D40FC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:rsidR="00B03D29" w:rsidRPr="009D40FC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:rsidR="00AE64F3" w:rsidRPr="009D40FC" w:rsidRDefault="00AE64F3" w:rsidP="00B03D29">
      <w:pPr>
        <w:rPr>
          <w:rFonts w:eastAsia="Times New Roman" w:cstheme="minorHAnsi"/>
          <w:b/>
        </w:rPr>
      </w:pPr>
      <w:r w:rsidRPr="009D40FC">
        <w:rPr>
          <w:rFonts w:eastAsia="Times New Roman" w:cstheme="minorHAnsi"/>
          <w:b/>
        </w:rPr>
        <w:t>Technical Competencies: </w:t>
      </w:r>
    </w:p>
    <w:p w:rsidR="000313A8" w:rsidRPr="009D40FC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>Web Technologies: </w:t>
      </w:r>
      <w:r w:rsidRPr="009D40FC">
        <w:rPr>
          <w:rFonts w:asciiTheme="minorHAnsi" w:hAnsiTheme="minorHAnsi" w:cstheme="minorHAnsi"/>
          <w:sz w:val="22"/>
          <w:szCs w:val="22"/>
        </w:rPr>
        <w:t>HTML, HTML5, CSS3, SASS, XHTML, XML, JavaScript, AJAX, jQuery, WordPress, JSON, Twitter Bootstrap, React JS, Angular JS 1.x, Express JS, Node.js, GitHub, JAVA, J2EE</w:t>
      </w:r>
    </w:p>
    <w:p w:rsidR="000313A8" w:rsidRPr="009D40FC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>Development tools: </w:t>
      </w:r>
      <w:r w:rsidRPr="009D40FC">
        <w:rPr>
          <w:rFonts w:asciiTheme="minorHAnsi" w:hAnsiTheme="minorHAnsi" w:cstheme="minorHAnsi"/>
          <w:sz w:val="22"/>
          <w:szCs w:val="22"/>
        </w:rPr>
        <w:t>Eclipse, Web Matrix, Web Strom, Bonita, Sublime, Dreamweaver, and Notepad++.</w:t>
      </w:r>
    </w:p>
    <w:p w:rsidR="000313A8" w:rsidRPr="009D40FC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>Debugging tools: </w:t>
      </w:r>
      <w:r w:rsidRPr="009D40FC">
        <w:rPr>
          <w:rFonts w:asciiTheme="minorHAnsi" w:hAnsiTheme="minorHAnsi" w:cstheme="minorHAnsi"/>
          <w:sz w:val="22"/>
          <w:szCs w:val="22"/>
        </w:rPr>
        <w:t xml:space="preserve">Firebug, Bugzilla, Chrome Developer Tools, </w:t>
      </w:r>
      <w:proofErr w:type="gramStart"/>
      <w:r w:rsidRPr="009D40FC">
        <w:rPr>
          <w:rFonts w:asciiTheme="minorHAnsi" w:hAnsiTheme="minorHAnsi" w:cstheme="minorHAnsi"/>
          <w:sz w:val="22"/>
          <w:szCs w:val="22"/>
        </w:rPr>
        <w:t>IntelliJ</w:t>
      </w:r>
      <w:proofErr w:type="gramEnd"/>
      <w:r w:rsidRPr="009D40FC">
        <w:rPr>
          <w:rFonts w:asciiTheme="minorHAnsi" w:hAnsiTheme="minorHAnsi" w:cstheme="minorHAnsi"/>
          <w:sz w:val="22"/>
          <w:szCs w:val="22"/>
        </w:rPr>
        <w:t>.</w:t>
      </w:r>
    </w:p>
    <w:p w:rsidR="000313A8" w:rsidRPr="009D40FC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>Frameworks: </w:t>
      </w:r>
      <w:r w:rsidRPr="009D40FC">
        <w:rPr>
          <w:rFonts w:asciiTheme="minorHAnsi" w:hAnsiTheme="minorHAnsi" w:cstheme="minorHAnsi"/>
          <w:sz w:val="22"/>
          <w:szCs w:val="22"/>
        </w:rPr>
        <w:t>React JS, Angular JS (1.x), Node JS.</w:t>
      </w:r>
    </w:p>
    <w:p w:rsidR="000313A8" w:rsidRPr="009D40FC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>Servers: </w:t>
      </w:r>
      <w:r w:rsidRPr="009D40FC">
        <w:rPr>
          <w:rFonts w:asciiTheme="minorHAnsi" w:hAnsiTheme="minorHAnsi" w:cstheme="minorHAnsi"/>
          <w:sz w:val="22"/>
          <w:szCs w:val="22"/>
        </w:rPr>
        <w:t>IBM Web Sphere, Apache Tomcat, BEA WebLogic 8.1, J Boss, HTTP Web Server.</w:t>
      </w:r>
    </w:p>
    <w:p w:rsidR="000313A8" w:rsidRPr="009D40FC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>Platforms: </w:t>
      </w:r>
      <w:r w:rsidRPr="009D40FC">
        <w:rPr>
          <w:rFonts w:asciiTheme="minorHAnsi" w:hAnsiTheme="minorHAnsi" w:cstheme="minorHAnsi"/>
          <w:sz w:val="22"/>
          <w:szCs w:val="22"/>
        </w:rPr>
        <w:t>Windows 95/98/NT/2000/XP/Vista, Sun Solaris 9/10, IBM-AIX 5.2/5.3, Linux 5/6.</w:t>
      </w:r>
    </w:p>
    <w:p w:rsidR="000313A8" w:rsidRPr="009D40FC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>Methodologies: </w:t>
      </w:r>
      <w:r w:rsidRPr="009D40FC">
        <w:rPr>
          <w:rFonts w:asciiTheme="minorHAnsi" w:hAnsiTheme="minorHAnsi" w:cstheme="minorHAnsi"/>
          <w:sz w:val="22"/>
          <w:szCs w:val="22"/>
        </w:rPr>
        <w:t>Agile, Rational Unified Process (RUP), UML Water fall</w:t>
      </w:r>
    </w:p>
    <w:p w:rsidR="000313A8" w:rsidRPr="009D40FC" w:rsidRDefault="004E2DCA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>Database:</w:t>
      </w:r>
      <w:r w:rsidR="000313A8" w:rsidRPr="009D40FC">
        <w:rPr>
          <w:rStyle w:val="Strong"/>
          <w:rFonts w:asciiTheme="minorHAnsi" w:hAnsiTheme="minorHAnsi" w:cstheme="minorHAnsi"/>
          <w:sz w:val="22"/>
          <w:szCs w:val="22"/>
        </w:rPr>
        <w:t> </w:t>
      </w:r>
      <w:r w:rsidR="000313A8" w:rsidRPr="009D40FC">
        <w:rPr>
          <w:rFonts w:asciiTheme="minorHAnsi" w:hAnsiTheme="minorHAnsi" w:cstheme="minorHAnsi"/>
          <w:sz w:val="22"/>
          <w:szCs w:val="22"/>
        </w:rPr>
        <w:t>MONGO DB, PostgreSQL, Spunk data storage (Big data), Oracle 8i, 9i, 10g, SQL Server 2000, 2005 &amp; 2008; IIS 6.0/7.0</w:t>
      </w:r>
    </w:p>
    <w:p w:rsidR="000313A8" w:rsidRPr="009D40FC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>Frond End Tools: </w:t>
      </w:r>
      <w:r w:rsidRPr="009D40FC">
        <w:rPr>
          <w:rFonts w:asciiTheme="minorHAnsi" w:hAnsiTheme="minorHAnsi" w:cstheme="minorHAnsi"/>
          <w:sz w:val="22"/>
          <w:szCs w:val="22"/>
        </w:rPr>
        <w:t>CorelDraw, Dreamweaver, Adobe Photoshop CS5, Illustrator</w:t>
      </w:r>
    </w:p>
    <w:p w:rsidR="000313A8" w:rsidRPr="009D40FC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 xml:space="preserve">Testing Tools and Logging Frame </w:t>
      </w:r>
      <w:r w:rsidR="004E2DCA" w:rsidRPr="009D40FC">
        <w:rPr>
          <w:rStyle w:val="Strong"/>
          <w:rFonts w:asciiTheme="minorHAnsi" w:hAnsiTheme="minorHAnsi" w:cstheme="minorHAnsi"/>
          <w:sz w:val="22"/>
          <w:szCs w:val="22"/>
        </w:rPr>
        <w:t>Works:</w:t>
      </w:r>
      <w:r w:rsidRPr="009D40FC">
        <w:rPr>
          <w:rStyle w:val="Strong"/>
          <w:rFonts w:asciiTheme="minorHAnsi" w:hAnsiTheme="minorHAnsi" w:cstheme="minorHAnsi"/>
          <w:sz w:val="22"/>
          <w:szCs w:val="22"/>
        </w:rPr>
        <w:t> </w:t>
      </w:r>
      <w:r w:rsidRPr="009D40FC">
        <w:rPr>
          <w:rFonts w:asciiTheme="minorHAnsi" w:hAnsiTheme="minorHAnsi" w:cstheme="minorHAnsi"/>
          <w:sz w:val="22"/>
          <w:szCs w:val="22"/>
        </w:rPr>
        <w:t>Junit3.8/4.0, Load runner, Jasmine, Selenium, T-probe, Easy Mock</w:t>
      </w:r>
    </w:p>
    <w:p w:rsidR="00D41DEE" w:rsidRPr="009D40FC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D40FC">
        <w:rPr>
          <w:rStyle w:val="Strong"/>
          <w:rFonts w:asciiTheme="minorHAnsi" w:hAnsiTheme="minorHAnsi" w:cstheme="minorHAnsi"/>
          <w:sz w:val="22"/>
          <w:szCs w:val="22"/>
        </w:rPr>
        <w:t xml:space="preserve">Programming </w:t>
      </w:r>
      <w:r w:rsidR="004E2DCA" w:rsidRPr="009D40FC">
        <w:rPr>
          <w:rStyle w:val="Strong"/>
          <w:rFonts w:asciiTheme="minorHAnsi" w:hAnsiTheme="minorHAnsi" w:cstheme="minorHAnsi"/>
          <w:sz w:val="22"/>
          <w:szCs w:val="22"/>
        </w:rPr>
        <w:t>Languages:</w:t>
      </w:r>
      <w:r w:rsidRPr="009D40FC">
        <w:rPr>
          <w:rStyle w:val="Strong"/>
          <w:rFonts w:asciiTheme="minorHAnsi" w:hAnsiTheme="minorHAnsi" w:cstheme="minorHAnsi"/>
          <w:sz w:val="22"/>
          <w:szCs w:val="22"/>
        </w:rPr>
        <w:t> </w:t>
      </w:r>
      <w:r w:rsidRPr="009D40FC">
        <w:rPr>
          <w:rFonts w:asciiTheme="minorHAnsi" w:hAnsiTheme="minorHAnsi" w:cstheme="minorHAnsi"/>
          <w:sz w:val="22"/>
          <w:szCs w:val="22"/>
        </w:rPr>
        <w:t>C, C++, JAVA, MySQL, C#, VB.Net, ASP.Net, web Services.</w:t>
      </w:r>
    </w:p>
    <w:p w:rsidR="00E243CC" w:rsidRPr="009D40FC" w:rsidRDefault="00E243CC" w:rsidP="00BF20CD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</w:p>
    <w:p w:rsidR="009D40FC" w:rsidRDefault="009D40FC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9D40FC" w:rsidRDefault="009D40FC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9D40FC" w:rsidRDefault="009D40FC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9D40FC" w:rsidRDefault="009D40FC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AE64F3" w:rsidRPr="009D40FC" w:rsidRDefault="00AF657A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lastRenderedPageBreak/>
        <w:t xml:space="preserve">Professional </w:t>
      </w:r>
      <w:r w:rsidR="00AE64F3" w:rsidRPr="009D40FC">
        <w:rPr>
          <w:rFonts w:eastAsia="Times New Roman" w:cstheme="minorHAnsi"/>
          <w:b/>
          <w:bCs/>
        </w:rPr>
        <w:t>Work Experience</w:t>
      </w:r>
    </w:p>
    <w:p w:rsidR="00284050" w:rsidRPr="009D40FC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 xml:space="preserve">Client: </w:t>
      </w:r>
      <w:r w:rsidR="00C16038" w:rsidRPr="009D40FC">
        <w:rPr>
          <w:rFonts w:eastAsia="Times New Roman" w:cstheme="minorHAnsi"/>
          <w:b/>
          <w:bCs/>
        </w:rPr>
        <w:t xml:space="preserve">United Fire Group, Cedar Rapids, IA         </w:t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  <w:t xml:space="preserve">                     </w:t>
      </w:r>
      <w:r w:rsidR="009D40FC" w:rsidRPr="009D40FC">
        <w:rPr>
          <w:rFonts w:eastAsia="Times New Roman" w:cstheme="minorHAnsi"/>
          <w:b/>
          <w:bCs/>
        </w:rPr>
        <w:t>Sep 2017 – Till Date</w:t>
      </w:r>
      <w:r w:rsidR="00C16038" w:rsidRPr="009D40FC">
        <w:rPr>
          <w:rFonts w:eastAsia="Times New Roman" w:cstheme="minorHAnsi"/>
          <w:b/>
          <w:bCs/>
        </w:rPr>
        <w:t xml:space="preserve">                                                                                               </w:t>
      </w:r>
      <w:r w:rsidRPr="009D40FC">
        <w:rPr>
          <w:rFonts w:eastAsia="Times New Roman" w:cstheme="minorHAnsi"/>
          <w:b/>
          <w:bCs/>
        </w:rPr>
        <w:t xml:space="preserve">Role: </w:t>
      </w:r>
      <w:r w:rsidR="000313A8" w:rsidRPr="009D40FC">
        <w:rPr>
          <w:rFonts w:eastAsia="Times New Roman" w:cstheme="minorHAnsi"/>
          <w:b/>
          <w:bCs/>
        </w:rPr>
        <w:t>UI Developer/ React JS Developer</w:t>
      </w:r>
    </w:p>
    <w:p w:rsidR="00AE64F3" w:rsidRPr="009D40FC" w:rsidRDefault="00921D47" w:rsidP="00284050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ab/>
      </w:r>
      <w:r w:rsidRPr="009D40FC">
        <w:rPr>
          <w:rFonts w:eastAsia="Times New Roman" w:cstheme="minorHAnsi"/>
          <w:b/>
          <w:bCs/>
        </w:rPr>
        <w:tab/>
      </w:r>
      <w:r w:rsidR="008B7C21" w:rsidRPr="009D40FC">
        <w:rPr>
          <w:rFonts w:eastAsia="Times New Roman" w:cstheme="minorHAnsi"/>
          <w:b/>
          <w:bCs/>
        </w:rPr>
        <w:br/>
      </w:r>
      <w:r w:rsidR="00AE64F3" w:rsidRPr="009D40FC">
        <w:rPr>
          <w:rFonts w:eastAsia="Times New Roman" w:cstheme="minorHAnsi"/>
          <w:b/>
          <w:bCs/>
        </w:rPr>
        <w:t>Roles &amp; Responsibilities: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Design, develop and test </w:t>
      </w:r>
      <w:r w:rsidRPr="009D40FC">
        <w:rPr>
          <w:b/>
          <w:bCs/>
        </w:rPr>
        <w:t>HTML5</w:t>
      </w:r>
      <w:r w:rsidRPr="009D40FC">
        <w:t>,</w:t>
      </w:r>
      <w:r w:rsidRPr="009D40FC">
        <w:rPr>
          <w:b/>
          <w:bCs/>
        </w:rPr>
        <w:t> CSS3</w:t>
      </w:r>
      <w:r w:rsidRPr="009D40FC">
        <w:t>,</w:t>
      </w:r>
      <w:r w:rsidRPr="009D40FC">
        <w:rPr>
          <w:b/>
          <w:bCs/>
        </w:rPr>
        <w:t> Bootstrap</w:t>
      </w:r>
      <w:r w:rsidRPr="009D40FC">
        <w:t>, </w:t>
      </w:r>
      <w:r w:rsidRPr="009D40FC">
        <w:rPr>
          <w:b/>
          <w:bCs/>
        </w:rPr>
        <w:t>JavaScript, jQuery</w:t>
      </w:r>
      <w:r w:rsidRPr="009D40FC">
        <w:t> and </w:t>
      </w:r>
      <w:r w:rsidRPr="009D40FC">
        <w:rPr>
          <w:b/>
          <w:bCs/>
        </w:rPr>
        <w:t>React.JS</w:t>
      </w:r>
      <w:r w:rsidRPr="009D40FC">
        <w:t> that meets accessibility and web browser standards for website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Designed </w:t>
      </w:r>
      <w:r w:rsidRPr="009D40FC">
        <w:rPr>
          <w:b/>
          <w:bCs/>
        </w:rPr>
        <w:t>CSS templates</w:t>
      </w:r>
      <w:r w:rsidRPr="009D40FC">
        <w:t> for use in all pages on the website working with </w:t>
      </w:r>
      <w:r w:rsidRPr="009D40FC">
        <w:rPr>
          <w:b/>
          <w:bCs/>
        </w:rPr>
        <w:t>CSS Background, positioning, text, border, margin, padding, </w:t>
      </w:r>
      <w:r w:rsidRPr="009D40FC">
        <w:t>and</w:t>
      </w:r>
      <w:r w:rsidRPr="009D40FC">
        <w:rPr>
          <w:b/>
          <w:bCs/>
        </w:rPr>
        <w:t> table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Applied optimization techniques to reduce </w:t>
      </w:r>
      <w:r w:rsidRPr="009D40FC">
        <w:rPr>
          <w:b/>
          <w:bCs/>
        </w:rPr>
        <w:t>page size</w:t>
      </w:r>
      <w:r w:rsidRPr="009D40FC">
        <w:t> and </w:t>
      </w:r>
      <w:r w:rsidRPr="009D40FC">
        <w:rPr>
          <w:b/>
          <w:bCs/>
        </w:rPr>
        <w:t>load times</w:t>
      </w:r>
      <w:r w:rsidRPr="009D40FC">
        <w:t> to enhance user experience using </w:t>
      </w:r>
      <w:r w:rsidRPr="009D40FC">
        <w:rPr>
          <w:b/>
          <w:bCs/>
        </w:rPr>
        <w:t>sprites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Developed user interface by using the </w:t>
      </w:r>
      <w:r w:rsidRPr="009D40FC">
        <w:rPr>
          <w:b/>
          <w:bCs/>
        </w:rPr>
        <w:t>React JS, Flux</w:t>
      </w:r>
      <w:r w:rsidRPr="009D40FC">
        <w:t> for </w:t>
      </w:r>
      <w:r w:rsidRPr="009D40FC">
        <w:rPr>
          <w:b/>
          <w:bCs/>
        </w:rPr>
        <w:t>SPA</w:t>
      </w:r>
      <w:r w:rsidRPr="009D40FC">
        <w:t> development. </w:t>
      </w:r>
    </w:p>
    <w:p w:rsidR="00807A75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Implemented </w:t>
      </w:r>
      <w:r w:rsidRPr="009D40FC">
        <w:rPr>
          <w:b/>
          <w:bCs/>
        </w:rPr>
        <w:t>react JS</w:t>
      </w:r>
      <w:r w:rsidRPr="009D40FC">
        <w:t> code to handle cross browser compatibility issues in Mozella, IE 7, 8, 9, Safari and FF.</w:t>
      </w:r>
    </w:p>
    <w:p w:rsidR="007F39C5" w:rsidRPr="009D40FC" w:rsidRDefault="007F39C5" w:rsidP="009D40FC">
      <w:pPr>
        <w:pStyle w:val="NoSpacing"/>
        <w:numPr>
          <w:ilvl w:val="0"/>
          <w:numId w:val="39"/>
        </w:numPr>
      </w:pPr>
      <w:r w:rsidRPr="009D40FC">
        <w:rPr>
          <w:shd w:val="clear" w:color="auto" w:fill="FFFFFF"/>
        </w:rPr>
        <w:t>Designed RESTful API plugin using </w:t>
      </w:r>
      <w:r w:rsidR="00807A75" w:rsidRPr="009D40FC">
        <w:rPr>
          <w:shd w:val="clear" w:color="auto" w:fill="FFFFFF"/>
        </w:rPr>
        <w:t>Node.js</w:t>
      </w:r>
      <w:r w:rsidRPr="009D40FC">
        <w:rPr>
          <w:shd w:val="clear" w:color="auto" w:fill="FFFFFF"/>
        </w:rPr>
        <w:t>, MongoDB and Express. </w:t>
      </w:r>
    </w:p>
    <w:p w:rsidR="00C1603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Used React-Router to turn application into </w:t>
      </w:r>
      <w:r w:rsidRPr="009D40FC">
        <w:rPr>
          <w:b/>
          <w:bCs/>
        </w:rPr>
        <w:t>Single Page Application</w:t>
      </w:r>
    </w:p>
    <w:p w:rsidR="007F39C5" w:rsidRPr="009D40FC" w:rsidRDefault="007F39C5" w:rsidP="009D40FC">
      <w:pPr>
        <w:pStyle w:val="NoSpacing"/>
        <w:numPr>
          <w:ilvl w:val="0"/>
          <w:numId w:val="39"/>
        </w:numPr>
      </w:pPr>
      <w:r w:rsidRPr="009D40FC">
        <w:t xml:space="preserve">Used popular Node.js frameworks like Express and </w:t>
      </w:r>
      <w:proofErr w:type="spellStart"/>
      <w:r w:rsidRPr="009D40FC">
        <w:t>Restify</w:t>
      </w:r>
      <w:proofErr w:type="spellEnd"/>
      <w:r w:rsidRPr="009D40FC">
        <w:t xml:space="preserve"> to mock a Restful API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Worked in using </w:t>
      </w:r>
      <w:r w:rsidRPr="009D40FC">
        <w:rPr>
          <w:b/>
          <w:bCs/>
        </w:rPr>
        <w:t>React JS components, Forms, Events, Keys, Router, Animations and Flux concept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Used Web services (</w:t>
      </w:r>
      <w:r w:rsidRPr="009D40FC">
        <w:rPr>
          <w:b/>
          <w:bCs/>
        </w:rPr>
        <w:t>SOAP</w:t>
      </w:r>
      <w:r w:rsidRPr="009D40FC">
        <w:t> and </w:t>
      </w:r>
      <w:r w:rsidRPr="009D40FC">
        <w:rPr>
          <w:b/>
          <w:bCs/>
        </w:rPr>
        <w:t>RESTful</w:t>
      </w:r>
      <w:r w:rsidRPr="009D40FC">
        <w:t>) for transmission of large blocks of XML/JSON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Worked on responsive design and developed a single</w:t>
      </w:r>
      <w:r w:rsidRPr="009D40FC">
        <w:rPr>
          <w:b/>
          <w:bCs/>
        </w:rPr>
        <w:t> ISOMORPHIC</w:t>
      </w:r>
      <w:r w:rsidRPr="009D40FC">
        <w:t> responsive website that could be served to </w:t>
      </w:r>
      <w:r w:rsidRPr="009D40FC">
        <w:rPr>
          <w:b/>
          <w:bCs/>
        </w:rPr>
        <w:t>desktop</w:t>
      </w:r>
      <w:r w:rsidRPr="009D40FC">
        <w:t>, </w:t>
      </w:r>
      <w:r w:rsidRPr="009D40FC">
        <w:rPr>
          <w:b/>
          <w:bCs/>
        </w:rPr>
        <w:t>Tablets</w:t>
      </w:r>
      <w:r w:rsidRPr="009D40FC">
        <w:t> and</w:t>
      </w:r>
      <w:r w:rsidRPr="009D40FC">
        <w:rPr>
          <w:b/>
          <w:bCs/>
        </w:rPr>
        <w:t> mobile</w:t>
      </w:r>
      <w:r w:rsidRPr="009D40FC">
        <w:t> users using </w:t>
      </w:r>
      <w:r w:rsidRPr="009D40FC">
        <w:rPr>
          <w:b/>
          <w:bCs/>
        </w:rPr>
        <w:t>React.js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Maintained states in the stores and dispatched the actions using </w:t>
      </w:r>
      <w:r w:rsidRPr="009D40FC">
        <w:rPr>
          <w:b/>
          <w:bCs/>
        </w:rPr>
        <w:t>redux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Implemented the </w:t>
      </w:r>
      <w:r w:rsidRPr="009D40FC">
        <w:rPr>
          <w:b/>
          <w:bCs/>
        </w:rPr>
        <w:t>Drag</w:t>
      </w:r>
      <w:r w:rsidRPr="009D40FC">
        <w:t> and </w:t>
      </w:r>
      <w:r w:rsidRPr="009D40FC">
        <w:rPr>
          <w:b/>
          <w:bCs/>
        </w:rPr>
        <w:t>Drop functionality</w:t>
      </w:r>
      <w:r w:rsidRPr="009D40FC">
        <w:t> using </w:t>
      </w:r>
      <w:r w:rsidRPr="009D40FC">
        <w:rPr>
          <w:b/>
          <w:bCs/>
        </w:rPr>
        <w:t>React-Draggable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Used </w:t>
      </w:r>
      <w:r w:rsidRPr="009D40FC">
        <w:rPr>
          <w:b/>
          <w:bCs/>
        </w:rPr>
        <w:t>React-Autocomplete</w:t>
      </w:r>
      <w:r w:rsidRPr="009D40FC">
        <w:t> for creating google maps location search on the webpage Added </w:t>
      </w:r>
      <w:r w:rsidRPr="009D40FC">
        <w:rPr>
          <w:b/>
          <w:bCs/>
        </w:rPr>
        <w:t>Excel-Builder</w:t>
      </w:r>
      <w:r w:rsidRPr="009D40FC">
        <w:t> to download the </w:t>
      </w:r>
      <w:r w:rsidRPr="009D40FC">
        <w:rPr>
          <w:b/>
          <w:bCs/>
        </w:rPr>
        <w:t>Tabular data</w:t>
      </w:r>
      <w:r w:rsidRPr="009D40FC">
        <w:t> in Excel format using </w:t>
      </w:r>
      <w:r w:rsidRPr="009D40FC">
        <w:rPr>
          <w:b/>
          <w:bCs/>
        </w:rPr>
        <w:t>react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Used </w:t>
      </w:r>
      <w:r w:rsidRPr="009D40FC">
        <w:rPr>
          <w:b/>
          <w:bCs/>
        </w:rPr>
        <w:t>Excel Builder 3rd Party</w:t>
      </w:r>
      <w:r w:rsidRPr="009D40FC">
        <w:t> open source library and tweak it to make sure it will work with </w:t>
      </w:r>
      <w:r w:rsidRPr="009D40FC">
        <w:rPr>
          <w:b/>
          <w:bCs/>
        </w:rPr>
        <w:t>IE11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Used </w:t>
      </w:r>
      <w:r w:rsidRPr="009D40FC">
        <w:rPr>
          <w:b/>
          <w:bCs/>
        </w:rPr>
        <w:t>flickity.js</w:t>
      </w:r>
      <w:r w:rsidRPr="009D40FC">
        <w:t> for </w:t>
      </w:r>
      <w:r w:rsidRPr="009D40FC">
        <w:rPr>
          <w:b/>
          <w:bCs/>
        </w:rPr>
        <w:t>creating carousel-images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Component for UX-Library consisted of </w:t>
      </w:r>
      <w:r w:rsidRPr="009D40FC">
        <w:rPr>
          <w:b/>
          <w:bCs/>
        </w:rPr>
        <w:t>Button, Checkbox, Input, Icons, Toggle Button, Dropdown, Multi-Level Dropdown</w:t>
      </w:r>
      <w:r w:rsidRPr="009D40FC">
        <w:t> and </w:t>
      </w:r>
      <w:r w:rsidRPr="009D40FC">
        <w:rPr>
          <w:b/>
          <w:bCs/>
        </w:rPr>
        <w:t>many more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In Phase Two, worked closely with the </w:t>
      </w:r>
      <w:r w:rsidRPr="009D40FC">
        <w:rPr>
          <w:b/>
          <w:bCs/>
        </w:rPr>
        <w:t>Back-End team</w:t>
      </w:r>
      <w:r w:rsidRPr="009D40FC">
        <w:t> to display data using the </w:t>
      </w:r>
      <w:r w:rsidRPr="009D40FC">
        <w:rPr>
          <w:b/>
          <w:bCs/>
        </w:rPr>
        <w:t>Custom Components, library Components</w:t>
      </w:r>
      <w:r w:rsidRPr="009D40FC">
        <w:t>, and </w:t>
      </w:r>
      <w:r w:rsidRPr="009D40FC">
        <w:rPr>
          <w:b/>
          <w:bCs/>
        </w:rPr>
        <w:t>Redux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Used </w:t>
      </w:r>
      <w:r w:rsidRPr="009D40FC">
        <w:rPr>
          <w:b/>
          <w:bCs/>
        </w:rPr>
        <w:t>Middleware, Redux-Promise</w:t>
      </w:r>
      <w:r w:rsidRPr="009D40FC">
        <w:t> in application to retrieve data from </w:t>
      </w:r>
      <w:r w:rsidRPr="009D40FC">
        <w:rPr>
          <w:b/>
          <w:bCs/>
        </w:rPr>
        <w:t>Back-End</w:t>
      </w:r>
      <w:r w:rsidRPr="009D40FC">
        <w:t> and to also perform </w:t>
      </w:r>
      <w:r w:rsidRPr="009D40FC">
        <w:rPr>
          <w:b/>
          <w:bCs/>
        </w:rPr>
        <w:t>RESTFUL services</w:t>
      </w:r>
      <w:r w:rsidRPr="009D40FC">
        <w:t>.</w:t>
      </w:r>
    </w:p>
    <w:p w:rsidR="009F38FC" w:rsidRPr="009D40FC" w:rsidRDefault="009F38FC" w:rsidP="009D40FC">
      <w:pPr>
        <w:pStyle w:val="NoSpacing"/>
        <w:numPr>
          <w:ilvl w:val="0"/>
          <w:numId w:val="39"/>
        </w:numPr>
      </w:pPr>
      <w:r w:rsidRPr="009D40FC">
        <w:t>Analyzing the Requirements, designing a solution and interacting with team members to provide effort estimates, Coding and Unit Testing using Node.JS and D3.JS and Angular 2.</w:t>
      </w:r>
    </w:p>
    <w:p w:rsidR="009F38FC" w:rsidRPr="009D40FC" w:rsidRDefault="009F38FC" w:rsidP="009D40FC">
      <w:pPr>
        <w:pStyle w:val="NoSpacing"/>
        <w:numPr>
          <w:ilvl w:val="0"/>
          <w:numId w:val="39"/>
        </w:numPr>
      </w:pPr>
      <w:r w:rsidRPr="009D40FC">
        <w:t>Implement services using node.js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Added Dynamic Functionality by creating and dispatching </w:t>
      </w:r>
      <w:r w:rsidRPr="009D40FC">
        <w:rPr>
          <w:b/>
          <w:bCs/>
        </w:rPr>
        <w:t>Action Creators</w:t>
      </w:r>
      <w:r w:rsidRPr="009D40FC">
        <w:t> that deployed Actions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Created and used </w:t>
      </w:r>
      <w:r w:rsidRPr="009D40FC">
        <w:rPr>
          <w:b/>
          <w:bCs/>
        </w:rPr>
        <w:t>Reducers</w:t>
      </w:r>
      <w:r w:rsidRPr="009D40FC">
        <w:t> that received said Actions to modify the </w:t>
      </w:r>
      <w:r w:rsidRPr="009D40FC">
        <w:rPr>
          <w:b/>
          <w:bCs/>
        </w:rPr>
        <w:t>Store State Tree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Optimized </w:t>
      </w:r>
      <w:r w:rsidRPr="009D40FC">
        <w:rPr>
          <w:b/>
          <w:bCs/>
        </w:rPr>
        <w:t>animation logic</w:t>
      </w:r>
      <w:r w:rsidRPr="009D40FC">
        <w:t> with optimistic functions to increase performance in rendering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Worked with backend engineers to optimize existing </w:t>
      </w:r>
      <w:r w:rsidRPr="009D40FC">
        <w:rPr>
          <w:b/>
          <w:bCs/>
        </w:rPr>
        <w:t>API calls</w:t>
      </w:r>
      <w:r w:rsidRPr="009D40FC">
        <w:t> to create efficiencies by deprecating unneeded </w:t>
      </w:r>
      <w:r w:rsidRPr="009D40FC">
        <w:rPr>
          <w:b/>
          <w:bCs/>
        </w:rPr>
        <w:t>API calls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Called the </w:t>
      </w:r>
      <w:r w:rsidRPr="009D40FC">
        <w:rPr>
          <w:b/>
          <w:bCs/>
        </w:rPr>
        <w:t>Restful</w:t>
      </w:r>
      <w:r w:rsidRPr="009D40FC">
        <w:t> web services calls for </w:t>
      </w:r>
      <w:r w:rsidRPr="009D40FC">
        <w:rPr>
          <w:b/>
          <w:bCs/>
        </w:rPr>
        <w:t>POST, PUT, DELETE</w:t>
      </w:r>
      <w:r w:rsidRPr="009D40FC">
        <w:t> and </w:t>
      </w:r>
      <w:r w:rsidRPr="009D40FC">
        <w:rPr>
          <w:b/>
          <w:bCs/>
        </w:rPr>
        <w:t>GET</w:t>
      </w:r>
      <w:r w:rsidRPr="009D40FC">
        <w:t> methods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Used </w:t>
      </w:r>
      <w:r w:rsidRPr="009D40FC">
        <w:rPr>
          <w:b/>
          <w:bCs/>
        </w:rPr>
        <w:t>React flux</w:t>
      </w:r>
      <w:r w:rsidRPr="009D40FC">
        <w:t> to polish the data and for single directional flow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lastRenderedPageBreak/>
        <w:t>Used </w:t>
      </w:r>
      <w:r w:rsidRPr="009D40FC">
        <w:rPr>
          <w:b/>
          <w:bCs/>
        </w:rPr>
        <w:t>Object Oriented Programming</w:t>
      </w:r>
      <w:r w:rsidRPr="009D40FC">
        <w:t> concepts to develop </w:t>
      </w:r>
      <w:r w:rsidRPr="009D40FC">
        <w:rPr>
          <w:b/>
          <w:bCs/>
        </w:rPr>
        <w:t>UI</w:t>
      </w:r>
      <w:r w:rsidRPr="009D40FC">
        <w:t> components that could be reused across the </w:t>
      </w:r>
      <w:r w:rsidRPr="009D40FC">
        <w:rPr>
          <w:b/>
          <w:bCs/>
        </w:rPr>
        <w:t>Web Application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Extensively used </w:t>
      </w:r>
      <w:r w:rsidRPr="009D40FC">
        <w:rPr>
          <w:b/>
          <w:bCs/>
        </w:rPr>
        <w:t>Git </w:t>
      </w:r>
      <w:r w:rsidRPr="009D40FC">
        <w:t>for version controlling and regularly pushed the code to </w:t>
      </w:r>
      <w:r w:rsidRPr="009D40FC">
        <w:rPr>
          <w:b/>
          <w:bCs/>
        </w:rPr>
        <w:t>GitHub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Used </w:t>
      </w:r>
      <w:r w:rsidRPr="009D40FC">
        <w:rPr>
          <w:b/>
          <w:bCs/>
        </w:rPr>
        <w:t>JIRA</w:t>
      </w:r>
      <w:r w:rsidRPr="009D40FC">
        <w:t> as the bug tracking system to track and maintain the history of </w:t>
      </w:r>
      <w:r w:rsidRPr="009D40FC">
        <w:rPr>
          <w:b/>
          <w:bCs/>
        </w:rPr>
        <w:t>bugs/issues</w:t>
      </w:r>
      <w:r w:rsidRPr="009D40FC">
        <w:t> on everyday basis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Worked with </w:t>
      </w:r>
      <w:r w:rsidRPr="009D40FC">
        <w:rPr>
          <w:b/>
          <w:bCs/>
        </w:rPr>
        <w:t>JASMINE</w:t>
      </w:r>
      <w:r w:rsidRPr="009D40FC">
        <w:t> unit test framework to write unit tests for JavaScript code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Extensively used debugging tools such as </w:t>
      </w:r>
      <w:r w:rsidRPr="009D40FC">
        <w:rPr>
          <w:b/>
          <w:bCs/>
        </w:rPr>
        <w:t>Firebug</w:t>
      </w:r>
      <w:r w:rsidRPr="009D40FC">
        <w:t> and </w:t>
      </w:r>
      <w:r w:rsidRPr="009D40FC">
        <w:rPr>
          <w:b/>
          <w:bCs/>
        </w:rPr>
        <w:t>IE Dev tools </w:t>
      </w:r>
      <w:r w:rsidRPr="009D40FC">
        <w:t>to investigate the issues and fix the bugs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Monitoring the offshore work and providing </w:t>
      </w:r>
      <w:r w:rsidRPr="009D40FC">
        <w:rPr>
          <w:b/>
          <w:bCs/>
        </w:rPr>
        <w:t>technical</w:t>
      </w:r>
      <w:r w:rsidRPr="009D40FC">
        <w:t> help to the offshore team for their </w:t>
      </w:r>
      <w:r w:rsidRPr="009D40FC">
        <w:rPr>
          <w:b/>
          <w:bCs/>
        </w:rPr>
        <w:t>JIRA </w:t>
      </w:r>
      <w:r w:rsidRPr="009D40FC">
        <w:t>tickets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Interacted with </w:t>
      </w:r>
      <w:r w:rsidRPr="009D40FC">
        <w:rPr>
          <w:b/>
          <w:bCs/>
        </w:rPr>
        <w:t>Testing Team</w:t>
      </w:r>
      <w:r w:rsidRPr="009D40FC">
        <w:t>,</w:t>
      </w:r>
      <w:r w:rsidRPr="009D40FC">
        <w:rPr>
          <w:b/>
          <w:bCs/>
        </w:rPr>
        <w:t> Scrum Masters</w:t>
      </w:r>
      <w:r w:rsidRPr="009D40FC">
        <w:t> and </w:t>
      </w:r>
      <w:r w:rsidRPr="009D40FC">
        <w:rPr>
          <w:b/>
          <w:bCs/>
        </w:rPr>
        <w:t>Business Analysts</w:t>
      </w:r>
      <w:r w:rsidRPr="009D40FC">
        <w:t> for fixing of Issues.</w:t>
      </w:r>
    </w:p>
    <w:p w:rsidR="000313A8" w:rsidRPr="009D40FC" w:rsidRDefault="000313A8" w:rsidP="009D40FC">
      <w:pPr>
        <w:pStyle w:val="NoSpacing"/>
        <w:numPr>
          <w:ilvl w:val="0"/>
          <w:numId w:val="39"/>
        </w:numPr>
      </w:pPr>
      <w:r w:rsidRPr="009D40FC">
        <w:t>Performed the </w:t>
      </w:r>
      <w:r w:rsidRPr="009D40FC">
        <w:rPr>
          <w:b/>
          <w:bCs/>
        </w:rPr>
        <w:t>System Testing</w:t>
      </w:r>
      <w:r w:rsidRPr="009D40FC">
        <w:t>,</w:t>
      </w:r>
      <w:r w:rsidRPr="009D40FC">
        <w:rPr>
          <w:b/>
          <w:bCs/>
        </w:rPr>
        <w:t> Regression Testing</w:t>
      </w:r>
      <w:r w:rsidRPr="009D40FC">
        <w:t> for Complete UI after fixing the Issues which are reported by Testing Team.</w:t>
      </w:r>
    </w:p>
    <w:p w:rsidR="000313A8" w:rsidRPr="009D40FC" w:rsidRDefault="000313A8" w:rsidP="004E2DCA">
      <w:pPr>
        <w:shd w:val="clear" w:color="auto" w:fill="FFFFFF"/>
        <w:spacing w:before="210" w:after="0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  <w:b/>
          <w:bCs/>
        </w:rPr>
        <w:t>Environment</w:t>
      </w:r>
      <w:r w:rsidRPr="009D40FC">
        <w:rPr>
          <w:rFonts w:eastAsia="Times New Roman" w:cstheme="minorHAnsi"/>
        </w:rPr>
        <w:t>: HTML 5, CSS3, Sass, Less, JavaScript, Bootstrap, Ajax, React JS, Redux, Flex, My SQL, XML, XSL, XSLT, JSON, Git hub, Restful API, AWS, JIRA, Jasmine and Web Strom.</w:t>
      </w:r>
    </w:p>
    <w:p w:rsidR="00AE64F3" w:rsidRPr="009D40FC" w:rsidRDefault="004E2DCA" w:rsidP="00F761E2">
      <w:pPr>
        <w:shd w:val="clear" w:color="auto" w:fill="FFFFFF"/>
        <w:spacing w:after="0" w:line="240" w:lineRule="auto"/>
        <w:outlineLvl w:val="1"/>
        <w:rPr>
          <w:rFonts w:cstheme="minorHAnsi"/>
          <w:b/>
          <w:shd w:val="clear" w:color="auto" w:fill="FFFFFF"/>
        </w:rPr>
      </w:pPr>
      <w:r w:rsidRPr="009D40FC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E647E83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9D40FC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 xml:space="preserve">Client: </w:t>
      </w:r>
      <w:r w:rsidR="00C16038" w:rsidRPr="009D40FC">
        <w:rPr>
          <w:rFonts w:eastAsia="Times New Roman" w:cstheme="minorHAnsi"/>
          <w:b/>
          <w:bCs/>
        </w:rPr>
        <w:t>Kroger, Cincinnati, OH</w:t>
      </w:r>
      <w:r w:rsidR="00C16038" w:rsidRP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  <w:t xml:space="preserve">                                  </w:t>
      </w:r>
      <w:r w:rsidR="009D40FC" w:rsidRPr="009D40FC">
        <w:rPr>
          <w:rFonts w:eastAsia="Times New Roman" w:cstheme="minorHAnsi"/>
          <w:b/>
          <w:bCs/>
        </w:rPr>
        <w:t>April 2016- Aug 2017</w:t>
      </w:r>
    </w:p>
    <w:p w:rsidR="00284050" w:rsidRPr="009D40FC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 xml:space="preserve">Role: </w:t>
      </w:r>
      <w:r w:rsidR="000313A8" w:rsidRPr="009D40FC">
        <w:rPr>
          <w:rFonts w:eastAsia="Times New Roman" w:cstheme="minorHAnsi"/>
          <w:b/>
          <w:bCs/>
        </w:rPr>
        <w:t>UI Developer/ React JS Developer</w:t>
      </w:r>
      <w:r w:rsidR="008B7C21" w:rsidRPr="009D40FC">
        <w:rPr>
          <w:rFonts w:eastAsia="Times New Roman" w:cstheme="minorHAnsi"/>
          <w:b/>
          <w:bCs/>
        </w:rPr>
        <w:tab/>
      </w:r>
    </w:p>
    <w:p w:rsidR="008B7C21" w:rsidRPr="009D40FC" w:rsidRDefault="008B7C21" w:rsidP="004E2DCA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ab/>
      </w:r>
      <w:r w:rsidRPr="009D40FC">
        <w:rPr>
          <w:rFonts w:eastAsia="Times New Roman" w:cstheme="minorHAnsi"/>
          <w:b/>
          <w:bCs/>
        </w:rPr>
        <w:br/>
        <w:t>Roles &amp; Responsibilities: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Worked on an </w:t>
      </w:r>
      <w:r w:rsidRPr="009D40FC">
        <w:rPr>
          <w:b/>
          <w:bCs/>
        </w:rPr>
        <w:t>Agile (Scrum) Development Team</w:t>
      </w:r>
      <w:r w:rsidRPr="009D40FC">
        <w:t> to deliver regular updates to business team and project managers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Involved designing in web pages using </w:t>
      </w:r>
      <w:r w:rsidRPr="009D40FC">
        <w:rPr>
          <w:b/>
          <w:bCs/>
        </w:rPr>
        <w:t>HTML 5, CSS3, JavaScript, Bootstrap, SASS, LESS, React.js, Redux, Flex, Mongo DB.</w:t>
      </w:r>
    </w:p>
    <w:p w:rsidR="004E2DCA" w:rsidRPr="009D40FC" w:rsidRDefault="004E2DCA" w:rsidP="009D40FC">
      <w:pPr>
        <w:pStyle w:val="NoSpacing"/>
        <w:numPr>
          <w:ilvl w:val="0"/>
          <w:numId w:val="40"/>
        </w:numPr>
      </w:pPr>
      <w:r w:rsidRPr="009D40FC">
        <w:t xml:space="preserve">Responsible to Style, look and feel of the web page with </w:t>
      </w:r>
      <w:r w:rsidRPr="009D40FC">
        <w:rPr>
          <w:b/>
        </w:rPr>
        <w:t>SASS</w:t>
      </w:r>
      <w:r w:rsidRPr="009D40FC">
        <w:t xml:space="preserve"> that extends </w:t>
      </w:r>
      <w:r w:rsidRPr="009D40FC">
        <w:rPr>
          <w:b/>
        </w:rPr>
        <w:t>CSS</w:t>
      </w:r>
      <w:r w:rsidRPr="009D40FC">
        <w:t xml:space="preserve"> with dynamic behavior such as variable, mixing, operations and functions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Researching JavaScript based frameworks like </w:t>
      </w:r>
      <w:r w:rsidRPr="009D40FC">
        <w:rPr>
          <w:b/>
          <w:bCs/>
        </w:rPr>
        <w:t>React Native and Ionic/Cordova </w:t>
      </w:r>
      <w:r w:rsidRPr="009D40FC">
        <w:t>for frontend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Worked on </w:t>
      </w:r>
      <w:r w:rsidRPr="009D40FC">
        <w:rPr>
          <w:b/>
          <w:bCs/>
        </w:rPr>
        <w:t>React JS Virtual Dom </w:t>
      </w:r>
      <w:r w:rsidRPr="009D40FC">
        <w:t>and </w:t>
      </w:r>
      <w:r w:rsidRPr="009D40FC">
        <w:rPr>
          <w:b/>
          <w:bCs/>
        </w:rPr>
        <w:t>React views</w:t>
      </w:r>
      <w:r w:rsidRPr="009D40FC">
        <w:t>, rendering using components which contains additional components called custom</w:t>
      </w:r>
      <w:r w:rsidRPr="009D40FC">
        <w:rPr>
          <w:b/>
          <w:bCs/>
        </w:rPr>
        <w:t> HTML tags</w:t>
      </w:r>
      <w:r w:rsidRPr="009D40FC">
        <w:t>.</w:t>
      </w:r>
    </w:p>
    <w:p w:rsidR="007F39C5" w:rsidRPr="009D40FC" w:rsidRDefault="007F39C5" w:rsidP="009D40FC">
      <w:pPr>
        <w:pStyle w:val="NoSpacing"/>
        <w:numPr>
          <w:ilvl w:val="0"/>
          <w:numId w:val="40"/>
        </w:numPr>
      </w:pPr>
      <w:r w:rsidRPr="009D40FC">
        <w:t xml:space="preserve">Coding in JavaScript, JSX, React.js, Redux.js, Node.js, </w:t>
      </w:r>
      <w:proofErr w:type="gramStart"/>
      <w:r w:rsidRPr="009D40FC">
        <w:t>Express.js</w:t>
      </w:r>
      <w:proofErr w:type="gramEnd"/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Implemented various screens for the front end using</w:t>
      </w:r>
      <w:r w:rsidRPr="009D40FC">
        <w:rPr>
          <w:b/>
          <w:bCs/>
        </w:rPr>
        <w:t> React.js</w:t>
      </w:r>
      <w:r w:rsidRPr="009D40FC">
        <w:t> and used various predefined </w:t>
      </w:r>
      <w:r w:rsidRPr="009D40FC">
        <w:rPr>
          <w:b/>
          <w:bCs/>
        </w:rPr>
        <w:t>components</w:t>
      </w:r>
      <w:r w:rsidRPr="009D40FC">
        <w:t> from </w:t>
      </w:r>
      <w:r w:rsidRPr="009D40FC">
        <w:rPr>
          <w:b/>
          <w:bCs/>
        </w:rPr>
        <w:t>NPM (Node Package Manager)</w:t>
      </w:r>
      <w:r w:rsidRPr="009D40FC">
        <w:t> and </w:t>
      </w:r>
      <w:r w:rsidRPr="009D40FC">
        <w:rPr>
          <w:b/>
          <w:bCs/>
        </w:rPr>
        <w:t>redux library.</w:t>
      </w:r>
    </w:p>
    <w:p w:rsidR="004E2DCA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Worked in using </w:t>
      </w:r>
      <w:r w:rsidRPr="009D40FC">
        <w:rPr>
          <w:b/>
          <w:bCs/>
        </w:rPr>
        <w:t>React JS components, Forms, Events, Keys, Router, Animations,</w:t>
      </w:r>
      <w:r w:rsidRPr="009D40FC">
        <w:t> and </w:t>
      </w:r>
      <w:r w:rsidRPr="009D40FC">
        <w:rPr>
          <w:b/>
          <w:bCs/>
        </w:rPr>
        <w:t>Flux concept</w:t>
      </w:r>
      <w:r w:rsidRPr="009D40FC">
        <w:t>.</w:t>
      </w:r>
    </w:p>
    <w:p w:rsidR="000313A8" w:rsidRPr="009D40FC" w:rsidRDefault="004E2DCA" w:rsidP="009D40FC">
      <w:pPr>
        <w:pStyle w:val="NoSpacing"/>
        <w:numPr>
          <w:ilvl w:val="0"/>
          <w:numId w:val="40"/>
        </w:numPr>
      </w:pPr>
      <w:r w:rsidRPr="009D40FC">
        <w:t xml:space="preserve">Responsible </w:t>
      </w:r>
      <w:r w:rsidR="000313A8" w:rsidRPr="009D40FC">
        <w:t>for </w:t>
      </w:r>
      <w:r w:rsidR="000313A8" w:rsidRPr="009D40FC">
        <w:rPr>
          <w:b/>
          <w:bCs/>
        </w:rPr>
        <w:t>React UI</w:t>
      </w:r>
      <w:r w:rsidR="000313A8" w:rsidRPr="009D40FC">
        <w:t> and </w:t>
      </w:r>
      <w:r w:rsidR="000313A8" w:rsidRPr="009D40FC">
        <w:rPr>
          <w:b/>
          <w:bCs/>
        </w:rPr>
        <w:t>architecture. Building components library, including Tree, Slide-View, and Table Grid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Implemented stable </w:t>
      </w:r>
      <w:r w:rsidRPr="009D40FC">
        <w:rPr>
          <w:b/>
          <w:bCs/>
        </w:rPr>
        <w:t>React components</w:t>
      </w:r>
      <w:r w:rsidRPr="009D40FC">
        <w:t> and </w:t>
      </w:r>
      <w:r w:rsidRPr="009D40FC">
        <w:rPr>
          <w:b/>
          <w:bCs/>
        </w:rPr>
        <w:t>stand-alone functions</w:t>
      </w:r>
      <w:r w:rsidRPr="009D40FC">
        <w:t> to be added to any future pages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Used </w:t>
      </w:r>
      <w:r w:rsidRPr="009D40FC">
        <w:rPr>
          <w:b/>
          <w:bCs/>
        </w:rPr>
        <w:t>React JS</w:t>
      </w:r>
      <w:r w:rsidRPr="009D40FC">
        <w:t> for </w:t>
      </w:r>
      <w:r w:rsidRPr="009D40FC">
        <w:rPr>
          <w:b/>
          <w:bCs/>
        </w:rPr>
        <w:t>templating</w:t>
      </w:r>
      <w:r w:rsidRPr="009D40FC">
        <w:t> for faster compilation and developing reusable</w:t>
      </w:r>
      <w:r w:rsidRPr="009D40FC">
        <w:rPr>
          <w:b/>
          <w:bCs/>
        </w:rPr>
        <w:t> components</w:t>
      </w:r>
      <w:r w:rsidRPr="009D40FC">
        <w:t>.</w:t>
      </w:r>
    </w:p>
    <w:p w:rsidR="004E2DCA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Used </w:t>
      </w:r>
      <w:r w:rsidRPr="009D40FC">
        <w:rPr>
          <w:b/>
          <w:bCs/>
        </w:rPr>
        <w:t>React-Autocomplete</w:t>
      </w:r>
      <w:r w:rsidRPr="009D40FC">
        <w:t> for creating </w:t>
      </w:r>
      <w:r w:rsidRPr="009D40FC">
        <w:rPr>
          <w:b/>
          <w:bCs/>
        </w:rPr>
        <w:t>google maps</w:t>
      </w:r>
      <w:r w:rsidRPr="009D40FC">
        <w:t> location search on the webpage. </w:t>
      </w:r>
    </w:p>
    <w:p w:rsidR="007F39C5" w:rsidRPr="009D40FC" w:rsidRDefault="007F39C5" w:rsidP="009D40FC">
      <w:pPr>
        <w:pStyle w:val="NoSpacing"/>
        <w:numPr>
          <w:ilvl w:val="0"/>
          <w:numId w:val="40"/>
        </w:numPr>
      </w:pPr>
      <w:r w:rsidRPr="009D40FC">
        <w:t xml:space="preserve">Built a full stack product with a web/electron.js client using react and a backend using loopback.js &amp; express.js on node.js, with mongo </w:t>
      </w:r>
      <w:proofErr w:type="spellStart"/>
      <w:r w:rsidRPr="009D40FC">
        <w:t>db</w:t>
      </w:r>
      <w:proofErr w:type="spellEnd"/>
      <w:r w:rsidR="009F38FC" w:rsidRPr="009D40FC">
        <w:t xml:space="preserve"> </w:t>
      </w:r>
      <w:r w:rsidRPr="009D40FC">
        <w:t>and elastic search.</w:t>
      </w:r>
    </w:p>
    <w:p w:rsidR="00C16038" w:rsidRPr="009D40FC" w:rsidRDefault="004E2DCA" w:rsidP="009D40FC">
      <w:pPr>
        <w:pStyle w:val="NoSpacing"/>
        <w:numPr>
          <w:ilvl w:val="0"/>
          <w:numId w:val="40"/>
        </w:numPr>
      </w:pPr>
      <w:r w:rsidRPr="009D40FC">
        <w:t xml:space="preserve">Configured Web pack to execute </w:t>
      </w:r>
      <w:r w:rsidRPr="009D40FC">
        <w:rPr>
          <w:b/>
        </w:rPr>
        <w:t>linters, magnifiers, pre/post-processors, tests, transpires</w:t>
      </w:r>
      <w:r w:rsidRPr="009D40FC">
        <w:t>, etc. based on build target.</w:t>
      </w:r>
    </w:p>
    <w:p w:rsidR="00C16038" w:rsidRPr="009D40FC" w:rsidRDefault="00C16038" w:rsidP="009D40FC">
      <w:pPr>
        <w:pStyle w:val="NoSpacing"/>
        <w:numPr>
          <w:ilvl w:val="0"/>
          <w:numId w:val="40"/>
        </w:numPr>
      </w:pPr>
      <w:r w:rsidRPr="009D40FC">
        <w:lastRenderedPageBreak/>
        <w:t xml:space="preserve">Developed the functionality for communicating between the modules mostly involved in view and controller section of </w:t>
      </w:r>
      <w:r w:rsidRPr="009D40FC">
        <w:rPr>
          <w:b/>
        </w:rPr>
        <w:t>MVC pattern for CMS</w:t>
      </w:r>
      <w:r w:rsidRPr="009D40FC">
        <w:t xml:space="preserve"> project, it includes </w:t>
      </w:r>
      <w:r w:rsidRPr="009D40FC">
        <w:rPr>
          <w:b/>
        </w:rPr>
        <w:t xml:space="preserve">HTML5, CSS3, JavaScript, </w:t>
      </w:r>
      <w:proofErr w:type="spellStart"/>
      <w:r w:rsidRPr="009D40FC">
        <w:rPr>
          <w:b/>
        </w:rPr>
        <w:t>Jquery</w:t>
      </w:r>
      <w:proofErr w:type="spellEnd"/>
      <w:r w:rsidRPr="009D40FC">
        <w:t xml:space="preserve"> and </w:t>
      </w:r>
      <w:r w:rsidRPr="009D40FC">
        <w:rPr>
          <w:b/>
        </w:rPr>
        <w:t xml:space="preserve">AJAX </w:t>
      </w:r>
      <w:r w:rsidRPr="009D40FC">
        <w:t>which were used for UI development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Utilized </w:t>
      </w:r>
      <w:r w:rsidRPr="009D40FC">
        <w:rPr>
          <w:b/>
          <w:bCs/>
        </w:rPr>
        <w:t>React </w:t>
      </w:r>
      <w:r w:rsidRPr="009D40FC">
        <w:t>for its efficient data</w:t>
      </w:r>
      <w:r w:rsidRPr="009D40FC">
        <w:rPr>
          <w:b/>
          <w:bCs/>
        </w:rPr>
        <w:t> flow architecture </w:t>
      </w:r>
      <w:r w:rsidRPr="009D40FC">
        <w:t>to create a lightweight and render efficient web app that searched projects via the </w:t>
      </w:r>
      <w:r w:rsidRPr="009D40FC">
        <w:rPr>
          <w:b/>
          <w:bCs/>
        </w:rPr>
        <w:t>GitHub API </w:t>
      </w:r>
      <w:r w:rsidRPr="009D40FC">
        <w:t>through keywords</w:t>
      </w:r>
      <w:r w:rsidRPr="009D40FC">
        <w:rPr>
          <w:b/>
          <w:bCs/>
        </w:rPr>
        <w:t>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Implemented </w:t>
      </w:r>
      <w:r w:rsidRPr="009D40FC">
        <w:rPr>
          <w:b/>
          <w:bCs/>
        </w:rPr>
        <w:t>React container</w:t>
      </w:r>
      <w:r w:rsidRPr="009D40FC">
        <w:t> and </w:t>
      </w:r>
      <w:r w:rsidRPr="009D40FC">
        <w:rPr>
          <w:b/>
          <w:bCs/>
        </w:rPr>
        <w:t>presentational components</w:t>
      </w:r>
      <w:r w:rsidRPr="009D40FC">
        <w:t> (as Stateless and Functional components when applicable)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Added </w:t>
      </w:r>
      <w:r w:rsidRPr="009D40FC">
        <w:rPr>
          <w:b/>
          <w:bCs/>
        </w:rPr>
        <w:t>Excel-Builder</w:t>
      </w:r>
      <w:r w:rsidRPr="009D40FC">
        <w:t> to download </w:t>
      </w:r>
      <w:r w:rsidRPr="009D40FC">
        <w:rPr>
          <w:b/>
          <w:bCs/>
        </w:rPr>
        <w:t>the Tabular data</w:t>
      </w:r>
      <w:r w:rsidRPr="009D40FC">
        <w:t> in Excel format using</w:t>
      </w:r>
      <w:r w:rsidRPr="009D40FC">
        <w:rPr>
          <w:b/>
          <w:bCs/>
        </w:rPr>
        <w:t> React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Implemented flux pattern by using </w:t>
      </w:r>
      <w:r w:rsidRPr="009D40FC">
        <w:rPr>
          <w:b/>
          <w:bCs/>
        </w:rPr>
        <w:t>redux framework</w:t>
      </w:r>
      <w:r w:rsidRPr="009D40FC">
        <w:t> as a core dependency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Have worked on</w:t>
      </w:r>
      <w:r w:rsidRPr="009D40FC">
        <w:rPr>
          <w:b/>
          <w:bCs/>
        </w:rPr>
        <w:t> AWS </w:t>
      </w:r>
      <w:r w:rsidRPr="009D40FC">
        <w:t>to integrate</w:t>
      </w:r>
      <w:r w:rsidRPr="009D40FC">
        <w:rPr>
          <w:b/>
          <w:bCs/>
        </w:rPr>
        <w:t> the server side and client side code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Experience in</w:t>
      </w:r>
      <w:r w:rsidRPr="009D40FC">
        <w:rPr>
          <w:b/>
          <w:bCs/>
        </w:rPr>
        <w:t> RESTful </w:t>
      </w:r>
      <w:r w:rsidRPr="009D40FC">
        <w:t>web services to integrate between</w:t>
      </w:r>
      <w:r w:rsidRPr="009D40FC">
        <w:rPr>
          <w:b/>
          <w:bCs/>
        </w:rPr>
        <w:t> Server side to Client Side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Worked with</w:t>
      </w:r>
      <w:r w:rsidRPr="009D40FC">
        <w:rPr>
          <w:b/>
          <w:bCs/>
        </w:rPr>
        <w:t> JASMINE </w:t>
      </w:r>
      <w:r w:rsidRPr="009D40FC">
        <w:t>unit test framework to write unit tests for JavaScript code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Involved in complete </w:t>
      </w:r>
      <w:r w:rsidRPr="009D40FC">
        <w:rPr>
          <w:b/>
          <w:bCs/>
        </w:rPr>
        <w:t>SDLC - Requirement Analysis, Development, System and Integration Testing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Handled cross browser/platform compatibility issues</w:t>
      </w:r>
      <w:r w:rsidRPr="009D40FC">
        <w:rPr>
          <w:b/>
          <w:bCs/>
        </w:rPr>
        <w:t> (IE, Firefox, and Safari) </w:t>
      </w:r>
      <w:r w:rsidRPr="009D40FC">
        <w:t>on both Windows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As an onsite coordinator, I have interacted with offshore team to give the </w:t>
      </w:r>
      <w:r w:rsidRPr="009D40FC">
        <w:rPr>
          <w:b/>
          <w:bCs/>
        </w:rPr>
        <w:t>Functiona</w:t>
      </w:r>
      <w:r w:rsidRPr="009D40FC">
        <w:t>l and </w:t>
      </w:r>
      <w:r w:rsidRPr="009D40FC">
        <w:rPr>
          <w:b/>
          <w:bCs/>
        </w:rPr>
        <w:t>Technical </w:t>
      </w:r>
      <w:r w:rsidRPr="009D40FC">
        <w:t>Knowledge and to track the status of the project.</w:t>
      </w:r>
    </w:p>
    <w:p w:rsidR="000313A8" w:rsidRPr="009D40FC" w:rsidRDefault="000313A8" w:rsidP="009D40FC">
      <w:pPr>
        <w:pStyle w:val="NoSpacing"/>
        <w:numPr>
          <w:ilvl w:val="0"/>
          <w:numId w:val="40"/>
        </w:numPr>
      </w:pPr>
      <w:r w:rsidRPr="009D40FC">
        <w:t>Used </w:t>
      </w:r>
      <w:r w:rsidRPr="009D40FC">
        <w:rPr>
          <w:b/>
          <w:bCs/>
        </w:rPr>
        <w:t>HP Quality Center </w:t>
      </w:r>
      <w:r w:rsidRPr="009D40FC">
        <w:t>to keep track of outstanding bugs to reduce downtime, increase productivity, and improve communication.</w:t>
      </w:r>
    </w:p>
    <w:p w:rsidR="000313A8" w:rsidRPr="009D40FC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  <w:b/>
          <w:bCs/>
        </w:rPr>
        <w:t>Environment: </w:t>
      </w:r>
      <w:r w:rsidRPr="009D40FC">
        <w:rPr>
          <w:rFonts w:eastAsia="Times New Roman" w:cstheme="minorHAnsi"/>
        </w:rPr>
        <w:t>HTML5, CSS3, Bootstrap, SASS, LESS, Java Script, React JS,</w:t>
      </w:r>
      <w:r w:rsidR="009F38FC" w:rsidRPr="009D40FC">
        <w:rPr>
          <w:rFonts w:eastAsia="Times New Roman" w:cstheme="minorHAnsi"/>
        </w:rPr>
        <w:t xml:space="preserve"> Node.js,</w:t>
      </w:r>
      <w:r w:rsidRPr="009D40FC">
        <w:rPr>
          <w:rFonts w:eastAsia="Times New Roman" w:cstheme="minorHAnsi"/>
        </w:rPr>
        <w:t xml:space="preserve"> Redux, Flex, Web Strom</w:t>
      </w:r>
      <w:r w:rsidRPr="009D40FC">
        <w:rPr>
          <w:rFonts w:eastAsia="Times New Roman" w:cstheme="minorHAnsi"/>
          <w:b/>
          <w:bCs/>
        </w:rPr>
        <w:t>,</w:t>
      </w:r>
      <w:r w:rsidRPr="009D40FC">
        <w:rPr>
          <w:rFonts w:eastAsia="Times New Roman" w:cstheme="minorHAnsi"/>
        </w:rPr>
        <w:t> JSP, MS Office, HP Quality Center, Jasmine, GitHub, and Jenkins.</w:t>
      </w:r>
    </w:p>
    <w:p w:rsidR="0048567A" w:rsidRPr="009D40FC" w:rsidRDefault="0048567A" w:rsidP="00EC4524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9D40FC" w:rsidRPr="009D40FC" w:rsidRDefault="00F761E2" w:rsidP="009D40FC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 xml:space="preserve">Client: </w:t>
      </w:r>
      <w:r w:rsidR="00C16038" w:rsidRPr="009D40FC">
        <w:rPr>
          <w:rFonts w:eastAsia="Times New Roman" w:cstheme="minorHAnsi"/>
          <w:b/>
          <w:bCs/>
        </w:rPr>
        <w:t xml:space="preserve">Vanguard, Malvern, PA      </w:t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  <w:t xml:space="preserve">           </w:t>
      </w:r>
      <w:r w:rsidR="009D40FC" w:rsidRPr="009D40FC">
        <w:rPr>
          <w:rFonts w:eastAsia="Times New Roman" w:cstheme="minorHAnsi"/>
          <w:b/>
          <w:bCs/>
        </w:rPr>
        <w:t>March 2015 -March 2016</w:t>
      </w:r>
    </w:p>
    <w:p w:rsidR="00284050" w:rsidRPr="009D40FC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 xml:space="preserve">Role: </w:t>
      </w:r>
      <w:r w:rsidR="000313A8" w:rsidRPr="009D40FC">
        <w:rPr>
          <w:rFonts w:eastAsia="Times New Roman" w:cstheme="minorHAnsi"/>
          <w:b/>
          <w:bCs/>
        </w:rPr>
        <w:t>UI</w:t>
      </w:r>
      <w:r w:rsidR="00F55BD4" w:rsidRPr="009D40FC">
        <w:rPr>
          <w:rFonts w:eastAsia="Times New Roman" w:cstheme="minorHAnsi"/>
          <w:b/>
          <w:bCs/>
        </w:rPr>
        <w:t xml:space="preserve"> Developer</w:t>
      </w:r>
      <w:r w:rsidR="00F55BD4" w:rsidRPr="009D40FC">
        <w:rPr>
          <w:rFonts w:eastAsia="Times New Roman" w:cstheme="minorHAnsi"/>
          <w:b/>
          <w:bCs/>
        </w:rPr>
        <w:tab/>
      </w:r>
    </w:p>
    <w:p w:rsidR="00EC4524" w:rsidRPr="009D40FC" w:rsidRDefault="00EC4524" w:rsidP="004E2DCA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ab/>
      </w:r>
      <w:r w:rsidRPr="009D40FC">
        <w:rPr>
          <w:rFonts w:eastAsia="Times New Roman" w:cstheme="minorHAnsi"/>
          <w:b/>
          <w:bCs/>
        </w:rPr>
        <w:tab/>
      </w:r>
      <w:r w:rsidRPr="009D40FC">
        <w:rPr>
          <w:rFonts w:eastAsia="Times New Roman" w:cstheme="minorHAnsi"/>
          <w:b/>
          <w:bCs/>
        </w:rPr>
        <w:br/>
        <w:t>Roles &amp; Responsibilities: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Created a custom </w:t>
      </w:r>
      <w:r w:rsidRPr="009D40FC">
        <w:rPr>
          <w:b/>
          <w:bCs/>
        </w:rPr>
        <w:t>responsive web application</w:t>
      </w:r>
      <w:r w:rsidRPr="009D40FC">
        <w:t> to replace a legacy line-of-business web application using </w:t>
      </w:r>
      <w:r w:rsidRPr="009D40FC">
        <w:rPr>
          <w:b/>
          <w:bCs/>
        </w:rPr>
        <w:t>Angular JS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Developing and designing </w:t>
      </w:r>
      <w:r w:rsidRPr="009D40FC">
        <w:rPr>
          <w:b/>
          <w:bCs/>
        </w:rPr>
        <w:t>SPA</w:t>
      </w:r>
      <w:r w:rsidRPr="009D40FC">
        <w:t> user interfaces in </w:t>
      </w:r>
      <w:r w:rsidRPr="009D40FC">
        <w:rPr>
          <w:b/>
          <w:bCs/>
        </w:rPr>
        <w:t>AngularJS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Worked on Front end by using </w:t>
      </w:r>
      <w:r w:rsidRPr="009D40FC">
        <w:rPr>
          <w:b/>
          <w:bCs/>
        </w:rPr>
        <w:t>AngularJS</w:t>
      </w:r>
      <w:r w:rsidRPr="009D40FC">
        <w:t>, </w:t>
      </w:r>
      <w:r w:rsidRPr="009D40FC">
        <w:rPr>
          <w:b/>
          <w:bCs/>
        </w:rPr>
        <w:t>JavaScript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Used Angular.js for connecting the API's using </w:t>
      </w:r>
      <w:r w:rsidRPr="009D40FC">
        <w:rPr>
          <w:b/>
          <w:bCs/>
        </w:rPr>
        <w:t>Angular.js $http service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Designed dynamic and </w:t>
      </w:r>
      <w:r w:rsidRPr="009D40FC">
        <w:rPr>
          <w:b/>
          <w:bCs/>
        </w:rPr>
        <w:t>multi-browser</w:t>
      </w:r>
      <w:r w:rsidRPr="009D40FC">
        <w:t> compatible pages using </w:t>
      </w:r>
      <w:r w:rsidRPr="009D40FC">
        <w:rPr>
          <w:b/>
          <w:bCs/>
        </w:rPr>
        <w:t>HTML, CSS, AngularJS and JavaScript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Defined new validations through </w:t>
      </w:r>
      <w:r w:rsidRPr="009D40FC">
        <w:rPr>
          <w:b/>
          <w:bCs/>
        </w:rPr>
        <w:t>AngularJS</w:t>
      </w:r>
      <w:r w:rsidRPr="009D40FC">
        <w:t> for the form field validation implemented through </w:t>
      </w:r>
      <w:r w:rsidRPr="009D40FC">
        <w:rPr>
          <w:b/>
          <w:bCs/>
        </w:rPr>
        <w:t>HTML5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Used </w:t>
      </w:r>
      <w:r w:rsidRPr="009D40FC">
        <w:rPr>
          <w:b/>
          <w:bCs/>
        </w:rPr>
        <w:t>AngularJS</w:t>
      </w:r>
      <w:r w:rsidRPr="009D40FC">
        <w:t> multiple </w:t>
      </w:r>
      <w:r w:rsidRPr="009D40FC">
        <w:rPr>
          <w:b/>
          <w:bCs/>
        </w:rPr>
        <w:t>in-built directives</w:t>
      </w:r>
      <w:r w:rsidRPr="009D40FC">
        <w:t> such as </w:t>
      </w:r>
      <w:r w:rsidRPr="009D40FC">
        <w:rPr>
          <w:b/>
          <w:bCs/>
        </w:rPr>
        <w:t>filters, root scope, scope, modal, template, state </w:t>
      </w:r>
      <w:r w:rsidRPr="009D40FC">
        <w:t>etc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Developer responsive interface using </w:t>
      </w:r>
      <w:r w:rsidRPr="009D40FC">
        <w:rPr>
          <w:b/>
          <w:bCs/>
        </w:rPr>
        <w:t>Bootstrap</w:t>
      </w:r>
      <w:r w:rsidRPr="009D40FC">
        <w:t> and used </w:t>
      </w:r>
      <w:r w:rsidRPr="009D40FC">
        <w:rPr>
          <w:b/>
          <w:bCs/>
        </w:rPr>
        <w:t>SASS</w:t>
      </w:r>
      <w:r w:rsidRPr="009D40FC">
        <w:t> for </w:t>
      </w:r>
      <w:r w:rsidRPr="009D40FC">
        <w:rPr>
          <w:b/>
          <w:bCs/>
        </w:rPr>
        <w:t>CSS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Responsible for creating the screens with table-less designs meeting </w:t>
      </w:r>
      <w:r w:rsidRPr="009D40FC">
        <w:rPr>
          <w:b/>
          <w:bCs/>
        </w:rPr>
        <w:t>W3C</w:t>
      </w:r>
      <w:r w:rsidRPr="009D40FC">
        <w:t> standards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Applied </w:t>
      </w:r>
      <w:r w:rsidRPr="009D40FC">
        <w:rPr>
          <w:b/>
          <w:bCs/>
        </w:rPr>
        <w:t>jQuery scripts</w:t>
      </w:r>
      <w:r w:rsidRPr="009D40FC">
        <w:t> for basic animation and end user screen customization purposes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Responsible for front-end UI design using </w:t>
      </w:r>
      <w:r w:rsidRPr="009D40FC">
        <w:rPr>
          <w:b/>
          <w:bCs/>
        </w:rPr>
        <w:t>HTML5, CSS3, JavaScript, jQuery, jQuery plugins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Used </w:t>
      </w:r>
      <w:r w:rsidRPr="009D40FC">
        <w:rPr>
          <w:b/>
          <w:bCs/>
        </w:rPr>
        <w:t>Media Queries</w:t>
      </w:r>
      <w:r w:rsidRPr="009D40FC">
        <w:t> for the design to be compatible in all devices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Developed different </w:t>
      </w:r>
      <w:r w:rsidRPr="009D40FC">
        <w:rPr>
          <w:b/>
          <w:bCs/>
        </w:rPr>
        <w:t>jQuery</w:t>
      </w:r>
      <w:r w:rsidRPr="009D40FC">
        <w:t> component in </w:t>
      </w:r>
      <w:r w:rsidRPr="009D40FC">
        <w:rPr>
          <w:b/>
          <w:bCs/>
        </w:rPr>
        <w:t>MVC</w:t>
      </w:r>
      <w:r w:rsidRPr="009D40FC">
        <w:t> framework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Used </w:t>
      </w:r>
      <w:r w:rsidRPr="009D40FC">
        <w:rPr>
          <w:b/>
          <w:bCs/>
        </w:rPr>
        <w:t>Dreamweaver</w:t>
      </w:r>
      <w:r w:rsidRPr="009D40FC">
        <w:t> as editor for designing new pages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Implemented the </w:t>
      </w:r>
      <w:r w:rsidRPr="009D40FC">
        <w:rPr>
          <w:b/>
          <w:bCs/>
        </w:rPr>
        <w:t>Drag</w:t>
      </w:r>
      <w:r w:rsidRPr="009D40FC">
        <w:t> and </w:t>
      </w:r>
      <w:r w:rsidRPr="009D40FC">
        <w:rPr>
          <w:b/>
          <w:bCs/>
        </w:rPr>
        <w:t>Drop</w:t>
      </w:r>
      <w:r w:rsidRPr="009D40FC">
        <w:t> functionality using </w:t>
      </w:r>
      <w:r w:rsidRPr="009D40FC">
        <w:rPr>
          <w:b/>
          <w:bCs/>
        </w:rPr>
        <w:t>jQuery</w:t>
      </w:r>
      <w:r w:rsidRPr="009D40FC">
        <w:t> framework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Used </w:t>
      </w:r>
      <w:r w:rsidRPr="009D40FC">
        <w:rPr>
          <w:b/>
          <w:bCs/>
        </w:rPr>
        <w:t>Grunt</w:t>
      </w:r>
      <w:r w:rsidRPr="009D40FC">
        <w:t> as task runner to test the </w:t>
      </w:r>
      <w:r w:rsidRPr="009D40FC">
        <w:rPr>
          <w:b/>
          <w:bCs/>
        </w:rPr>
        <w:t>JavaScript</w:t>
      </w:r>
      <w:r w:rsidRPr="009D40FC">
        <w:t> with </w:t>
      </w:r>
      <w:proofErr w:type="spellStart"/>
      <w:r w:rsidRPr="009D40FC">
        <w:rPr>
          <w:b/>
          <w:bCs/>
        </w:rPr>
        <w:t>JSHint</w:t>
      </w:r>
      <w:proofErr w:type="spellEnd"/>
      <w:r w:rsidRPr="009D40FC">
        <w:rPr>
          <w:b/>
          <w:bCs/>
        </w:rPr>
        <w:t>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lastRenderedPageBreak/>
        <w:t>Worked on </w:t>
      </w:r>
      <w:r w:rsidRPr="009D40FC">
        <w:rPr>
          <w:b/>
          <w:bCs/>
        </w:rPr>
        <w:t>Cross-Browser Compatibility</w:t>
      </w:r>
      <w:r w:rsidRPr="009D40FC">
        <w:t> and tested each &amp; every web application on popular web browsers such as </w:t>
      </w:r>
      <w:r w:rsidRPr="009D40FC">
        <w:rPr>
          <w:b/>
          <w:bCs/>
        </w:rPr>
        <w:t>Internet Explorer, Firefox, Safari, Opera </w:t>
      </w:r>
      <w:proofErr w:type="spellStart"/>
      <w:r w:rsidRPr="009D40FC">
        <w:t>and</w:t>
      </w:r>
      <w:r w:rsidRPr="009D40FC">
        <w:rPr>
          <w:b/>
          <w:bCs/>
        </w:rPr>
        <w:t>Chrome</w:t>
      </w:r>
      <w:proofErr w:type="spellEnd"/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1"/>
        </w:numPr>
      </w:pPr>
      <w:r w:rsidRPr="009D40FC">
        <w:t>Used </w:t>
      </w:r>
      <w:r w:rsidRPr="009D40FC">
        <w:rPr>
          <w:b/>
          <w:bCs/>
        </w:rPr>
        <w:t>Media Queries</w:t>
      </w:r>
      <w:r w:rsidRPr="009D40FC">
        <w:t> to deal with different </w:t>
      </w:r>
      <w:r w:rsidRPr="009D40FC">
        <w:rPr>
          <w:b/>
          <w:bCs/>
        </w:rPr>
        <w:t>CSS</w:t>
      </w:r>
      <w:r w:rsidRPr="009D40FC">
        <w:t> related issues on different devices.</w:t>
      </w:r>
    </w:p>
    <w:p w:rsidR="000313A8" w:rsidRPr="009D40FC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  <w:b/>
          <w:bCs/>
        </w:rPr>
        <w:t>Environment</w:t>
      </w:r>
      <w:r w:rsidRPr="009D40FC">
        <w:rPr>
          <w:rFonts w:eastAsia="Times New Roman" w:cstheme="minorHAnsi"/>
        </w:rPr>
        <w:t>: Angular.js, JavaScript, GIT, Bootstrap, Ajax, JSON, HTML5, CSS3, Oracle database, Eclipse, Dreamweaver, SPA, OOP, MongoDB, FLUX, Twitter Bootstrap, GIT, SASS, Grunt, Photoshop.</w:t>
      </w:r>
    </w:p>
    <w:p w:rsidR="00E15D84" w:rsidRPr="009D40FC" w:rsidRDefault="00E15D84" w:rsidP="00BF20CD">
      <w:pPr>
        <w:shd w:val="clear" w:color="auto" w:fill="FFFFFF"/>
        <w:spacing w:after="0" w:line="240" w:lineRule="auto"/>
        <w:rPr>
          <w:rFonts w:eastAsia="Times New Roman" w:cstheme="minorHAnsi"/>
          <w:bCs/>
        </w:rPr>
      </w:pPr>
    </w:p>
    <w:p w:rsidR="009D40FC" w:rsidRPr="009D40FC" w:rsidRDefault="00F761E2" w:rsidP="009D40FC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 xml:space="preserve">Client: </w:t>
      </w:r>
      <w:r w:rsidR="00C16038" w:rsidRPr="009D40FC">
        <w:rPr>
          <w:rFonts w:eastAsia="Times New Roman" w:cstheme="minorHAnsi"/>
          <w:b/>
          <w:bCs/>
        </w:rPr>
        <w:t xml:space="preserve">Visteon, Pune, India </w:t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  <w:t xml:space="preserve">                                   </w:t>
      </w:r>
      <w:r w:rsidR="009D40FC" w:rsidRPr="009D40FC">
        <w:rPr>
          <w:rFonts w:eastAsia="Times New Roman" w:cstheme="minorHAnsi"/>
          <w:b/>
          <w:bCs/>
        </w:rPr>
        <w:t xml:space="preserve">Jan 2013 – Dec 2014                                                                                          </w:t>
      </w:r>
    </w:p>
    <w:p w:rsidR="00284050" w:rsidRPr="009D40FC" w:rsidRDefault="00F761E2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 xml:space="preserve">Role: </w:t>
      </w:r>
      <w:r w:rsidR="00E15D84" w:rsidRPr="009D40FC">
        <w:rPr>
          <w:rFonts w:eastAsia="Times New Roman" w:cstheme="minorHAnsi"/>
          <w:b/>
          <w:bCs/>
        </w:rPr>
        <w:t>Web Developer</w:t>
      </w:r>
    </w:p>
    <w:p w:rsidR="00E15D84" w:rsidRPr="009D40FC" w:rsidRDefault="00E15D84" w:rsidP="004E2DCA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br/>
      </w:r>
      <w:r w:rsidR="00AE64F3" w:rsidRPr="009D40FC">
        <w:rPr>
          <w:rFonts w:eastAsia="Times New Roman" w:cstheme="minorHAnsi"/>
          <w:b/>
          <w:bCs/>
        </w:rPr>
        <w:t>Roles &amp; Responsibilities: 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Communicate with the </w:t>
      </w:r>
      <w:r w:rsidRPr="009D40FC">
        <w:rPr>
          <w:b/>
          <w:bCs/>
        </w:rPr>
        <w:t>client</w:t>
      </w:r>
      <w:r w:rsidRPr="009D40FC">
        <w:t> to understand the requirement of the website, gained experience in project planning, involved in writing the Project Design Document and Project Plan Document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Created and optimized graphic prototype websites and applications interfaces using </w:t>
      </w:r>
      <w:r w:rsidRPr="009D40FC">
        <w:rPr>
          <w:b/>
          <w:bCs/>
        </w:rPr>
        <w:t>HTML</w:t>
      </w:r>
      <w:r w:rsidRPr="009D40FC">
        <w:t> and </w:t>
      </w:r>
      <w:r w:rsidRPr="009D40FC">
        <w:rPr>
          <w:b/>
          <w:bCs/>
        </w:rPr>
        <w:t>CSS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Involved in write application level code to interact with </w:t>
      </w:r>
      <w:r w:rsidRPr="009D40FC">
        <w:rPr>
          <w:b/>
          <w:bCs/>
        </w:rPr>
        <w:t>APIs</w:t>
      </w:r>
      <w:r w:rsidRPr="009D40FC">
        <w:t>, Web Services using </w:t>
      </w:r>
      <w:r w:rsidRPr="009D40FC">
        <w:rPr>
          <w:b/>
          <w:bCs/>
        </w:rPr>
        <w:t>AJAX</w:t>
      </w:r>
      <w:r w:rsidRPr="009D40FC">
        <w:t>, </w:t>
      </w:r>
      <w:r w:rsidRPr="009D40FC">
        <w:rPr>
          <w:b/>
          <w:bCs/>
        </w:rPr>
        <w:t>JSON</w:t>
      </w:r>
      <w:r w:rsidRPr="009D40FC">
        <w:t> and </w:t>
      </w:r>
      <w:r w:rsidRPr="009D40FC">
        <w:rPr>
          <w:b/>
          <w:bCs/>
        </w:rPr>
        <w:t>XML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Implemented user interface guidelines and standards throughout the development and maintenance of the website using </w:t>
      </w:r>
      <w:r w:rsidRPr="009D40FC">
        <w:rPr>
          <w:b/>
          <w:bCs/>
        </w:rPr>
        <w:t>JavaScript, jQuery, CSS </w:t>
      </w:r>
      <w:r w:rsidRPr="009D40FC">
        <w:t>and</w:t>
      </w:r>
      <w:r w:rsidRPr="009D40FC">
        <w:rPr>
          <w:b/>
          <w:bCs/>
        </w:rPr>
        <w:t> HTML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Implemented and designed </w:t>
      </w:r>
      <w:r w:rsidRPr="009D40FC">
        <w:rPr>
          <w:b/>
          <w:bCs/>
        </w:rPr>
        <w:t>user interface</w:t>
      </w:r>
      <w:r w:rsidRPr="009D40FC">
        <w:t> for web based customer application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Enhanced user experience by designing new web features using </w:t>
      </w:r>
      <w:r w:rsidRPr="009D40FC">
        <w:rPr>
          <w:b/>
          <w:bCs/>
        </w:rPr>
        <w:t>MVC Framework</w:t>
      </w:r>
      <w:r w:rsidRPr="009D40FC">
        <w:t> like </w:t>
      </w:r>
      <w:r w:rsidRPr="009D40FC">
        <w:rPr>
          <w:b/>
          <w:bCs/>
        </w:rPr>
        <w:t>Backbone</w:t>
      </w:r>
      <w:r w:rsidRPr="009D40FC">
        <w:t>.</w:t>
      </w:r>
      <w:r w:rsidRPr="009D40FC">
        <w:rPr>
          <w:b/>
          <w:bCs/>
        </w:rPr>
        <w:t>js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Developed customer facing software for managing advertisements to grow the business using </w:t>
      </w:r>
      <w:r w:rsidRPr="009D40FC">
        <w:rPr>
          <w:b/>
          <w:bCs/>
        </w:rPr>
        <w:t>Backbone.js, JavaScript/jQuery, </w:t>
      </w:r>
      <w:r w:rsidRPr="009D40FC">
        <w:t xml:space="preserve">HTML, </w:t>
      </w:r>
      <w:proofErr w:type="gramStart"/>
      <w:r w:rsidRPr="009D40FC">
        <w:t>CSS</w:t>
      </w:r>
      <w:proofErr w:type="gramEnd"/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Developed data formatted web applications and deploy the script using </w:t>
      </w:r>
      <w:r w:rsidRPr="009D40FC">
        <w:rPr>
          <w:b/>
          <w:bCs/>
        </w:rPr>
        <w:t>client-side-scripting</w:t>
      </w:r>
      <w:r w:rsidRPr="009D40FC">
        <w:t> using </w:t>
      </w:r>
      <w:r w:rsidRPr="009D40FC">
        <w:rPr>
          <w:b/>
          <w:bCs/>
        </w:rPr>
        <w:t>JavaScript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Worked on </w:t>
      </w:r>
      <w:r w:rsidRPr="009D40FC">
        <w:rPr>
          <w:b/>
          <w:bCs/>
        </w:rPr>
        <w:t>Cross-Browser compatibility</w:t>
      </w:r>
      <w:r w:rsidRPr="009D40FC">
        <w:t> and fixed the </w:t>
      </w:r>
      <w:r w:rsidRPr="009D40FC">
        <w:rPr>
          <w:b/>
          <w:bCs/>
        </w:rPr>
        <w:t>bugs</w:t>
      </w:r>
      <w:r w:rsidRPr="009D40FC">
        <w:t> for several browsers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Worked extensively on </w:t>
      </w:r>
      <w:r w:rsidRPr="009D40FC">
        <w:rPr>
          <w:b/>
          <w:bCs/>
        </w:rPr>
        <w:t>Spring MVC</w:t>
      </w:r>
      <w:r w:rsidRPr="009D40FC">
        <w:t> framework to develop new internal web application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Enhanced and built reusable components across different modules using </w:t>
      </w:r>
      <w:r w:rsidRPr="009D40FC">
        <w:rPr>
          <w:b/>
          <w:bCs/>
        </w:rPr>
        <w:t>Custom directives</w:t>
      </w:r>
      <w:r w:rsidRPr="009D40FC">
        <w:t> and </w:t>
      </w:r>
      <w:r w:rsidRPr="009D40FC">
        <w:rPr>
          <w:b/>
          <w:bCs/>
        </w:rPr>
        <w:t>CSS</w:t>
      </w:r>
      <w:r w:rsidRPr="009D40FC">
        <w:t> classes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Created Responsive Designs (Mobile/Tablet/Desktop) using </w:t>
      </w:r>
      <w:r w:rsidRPr="009D40FC">
        <w:rPr>
          <w:b/>
          <w:bCs/>
        </w:rPr>
        <w:t>HTML</w:t>
      </w:r>
      <w:r w:rsidRPr="009D40FC">
        <w:t>&amp;</w:t>
      </w:r>
      <w:r w:rsidRPr="009D40FC">
        <w:rPr>
          <w:b/>
          <w:bCs/>
        </w:rPr>
        <w:t>CSS</w:t>
      </w:r>
      <w:r w:rsidRPr="009D40FC">
        <w:t>, </w:t>
      </w:r>
      <w:r w:rsidRPr="009D40FC">
        <w:rPr>
          <w:b/>
          <w:bCs/>
        </w:rPr>
        <w:t>Bootstrap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2"/>
        </w:numPr>
      </w:pPr>
      <w:r w:rsidRPr="009D40FC">
        <w:t>Maintained 24/7 high volume availability using open source tools such as </w:t>
      </w:r>
      <w:r w:rsidRPr="009D40FC">
        <w:rPr>
          <w:b/>
          <w:bCs/>
        </w:rPr>
        <w:t>Linux</w:t>
      </w:r>
      <w:r w:rsidRPr="009D40FC">
        <w:t>, </w:t>
      </w:r>
      <w:r w:rsidRPr="009D40FC">
        <w:rPr>
          <w:b/>
          <w:bCs/>
        </w:rPr>
        <w:t>Apache</w:t>
      </w:r>
      <w:r w:rsidRPr="009D40FC">
        <w:t>, and </w:t>
      </w:r>
      <w:r w:rsidRPr="009D40FC">
        <w:rPr>
          <w:b/>
          <w:bCs/>
        </w:rPr>
        <w:t>MySQL</w:t>
      </w:r>
      <w:r w:rsidRPr="009D40FC">
        <w:t>.</w:t>
      </w:r>
    </w:p>
    <w:p w:rsidR="000313A8" w:rsidRPr="009D40FC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  <w:b/>
          <w:bCs/>
        </w:rPr>
        <w:t>Environment: </w:t>
      </w:r>
      <w:r w:rsidRPr="009D40FC">
        <w:rPr>
          <w:rFonts w:eastAsia="Times New Roman" w:cstheme="minorHAnsi"/>
        </w:rPr>
        <w:t>Backbone JS, HTML5, CSS3, JavaScript, JQUERY, AJAX, JSON, XML, ECLIPSE, SVN, Spring MVC, Linux, Apache and MySQL.</w:t>
      </w:r>
    </w:p>
    <w:p w:rsidR="005124C9" w:rsidRPr="009D40FC" w:rsidRDefault="004E2DCA" w:rsidP="004E2DCA">
      <w:pPr>
        <w:shd w:val="clear" w:color="auto" w:fill="FFFFFF"/>
        <w:spacing w:before="40" w:after="40" w:line="240" w:lineRule="auto"/>
        <w:jc w:val="both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D243DDC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9D40FC" w:rsidRPr="009D40FC" w:rsidRDefault="00F761E2" w:rsidP="009D40FC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 xml:space="preserve">Client: </w:t>
      </w:r>
      <w:r w:rsidR="00C16038" w:rsidRPr="009D40FC">
        <w:rPr>
          <w:rFonts w:eastAsia="Times New Roman" w:cstheme="minorHAnsi"/>
          <w:b/>
          <w:bCs/>
        </w:rPr>
        <w:t xml:space="preserve">TSS INDIA PVT LTD, Hyderabad, India </w:t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</w:r>
      <w:r w:rsidR="009D40FC">
        <w:rPr>
          <w:rFonts w:eastAsia="Times New Roman" w:cstheme="minorHAnsi"/>
          <w:b/>
          <w:bCs/>
        </w:rPr>
        <w:tab/>
        <w:t xml:space="preserve">    </w:t>
      </w:r>
      <w:r w:rsidR="009D40FC" w:rsidRPr="009D40FC">
        <w:rPr>
          <w:rFonts w:eastAsia="Times New Roman" w:cstheme="minorHAnsi"/>
          <w:b/>
          <w:bCs/>
        </w:rPr>
        <w:t xml:space="preserve">June 2011 - Dec 2012                                             </w:t>
      </w:r>
    </w:p>
    <w:p w:rsidR="000313A8" w:rsidRPr="009D40FC" w:rsidRDefault="00F761E2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 xml:space="preserve">Role: </w:t>
      </w:r>
      <w:r w:rsidR="000313A8" w:rsidRPr="009D40FC">
        <w:rPr>
          <w:rFonts w:eastAsia="Times New Roman" w:cstheme="minorHAnsi"/>
          <w:b/>
          <w:bCs/>
        </w:rPr>
        <w:t>Software Developer</w:t>
      </w:r>
    </w:p>
    <w:p w:rsidR="00C16038" w:rsidRPr="009D40FC" w:rsidRDefault="00C16038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</w:p>
    <w:p w:rsidR="00852DB7" w:rsidRPr="009D40FC" w:rsidRDefault="005124C9" w:rsidP="004E2DCA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D40FC">
        <w:rPr>
          <w:rFonts w:eastAsia="Times New Roman" w:cstheme="minorHAnsi"/>
          <w:b/>
          <w:bCs/>
        </w:rPr>
        <w:t>Roles &amp; Responsibilities:</w:t>
      </w:r>
    </w:p>
    <w:p w:rsidR="000313A8" w:rsidRPr="009D40FC" w:rsidRDefault="000313A8" w:rsidP="009D40FC">
      <w:pPr>
        <w:pStyle w:val="NoSpacing"/>
        <w:numPr>
          <w:ilvl w:val="0"/>
          <w:numId w:val="43"/>
        </w:numPr>
      </w:pPr>
      <w:r w:rsidRPr="009D40FC">
        <w:t>Understand each and every module and gathered and managed the project content by using Content Management System (</w:t>
      </w:r>
      <w:r w:rsidRPr="009D40FC">
        <w:rPr>
          <w:b/>
          <w:bCs/>
        </w:rPr>
        <w:t>CMS</w:t>
      </w:r>
      <w:r w:rsidRPr="009D40FC">
        <w:t>).</w:t>
      </w:r>
    </w:p>
    <w:p w:rsidR="000313A8" w:rsidRPr="009D40FC" w:rsidRDefault="000313A8" w:rsidP="009D40FC">
      <w:pPr>
        <w:pStyle w:val="NoSpacing"/>
        <w:numPr>
          <w:ilvl w:val="0"/>
          <w:numId w:val="43"/>
        </w:numPr>
      </w:pPr>
      <w:r w:rsidRPr="009D40FC">
        <w:t>Designed the web pages by using </w:t>
      </w:r>
      <w:r w:rsidRPr="009D40FC">
        <w:rPr>
          <w:b/>
          <w:bCs/>
        </w:rPr>
        <w:t xml:space="preserve">HTML, XHTML, </w:t>
      </w:r>
      <w:proofErr w:type="gramStart"/>
      <w:r w:rsidRPr="009D40FC">
        <w:rPr>
          <w:b/>
          <w:bCs/>
        </w:rPr>
        <w:t>CSS</w:t>
      </w:r>
      <w:proofErr w:type="gramEnd"/>
      <w:r w:rsidRPr="009D40FC">
        <w:t> and deploy the script using with </w:t>
      </w:r>
      <w:r w:rsidRPr="009D40FC">
        <w:rPr>
          <w:b/>
          <w:bCs/>
        </w:rPr>
        <w:t>JavaScript.</w:t>
      </w:r>
    </w:p>
    <w:p w:rsidR="000313A8" w:rsidRPr="009D40FC" w:rsidRDefault="000313A8" w:rsidP="009D40FC">
      <w:pPr>
        <w:pStyle w:val="NoSpacing"/>
        <w:numPr>
          <w:ilvl w:val="0"/>
          <w:numId w:val="43"/>
        </w:numPr>
      </w:pPr>
      <w:r w:rsidRPr="009D40FC">
        <w:t>Developed secured web applications by using client scripting such as </w:t>
      </w:r>
      <w:r w:rsidRPr="009D40FC">
        <w:rPr>
          <w:b/>
          <w:bCs/>
        </w:rPr>
        <w:t>JavaScript</w:t>
      </w:r>
      <w:r w:rsidRPr="009D40FC">
        <w:t> and </w:t>
      </w:r>
      <w:r w:rsidRPr="009D40FC">
        <w:rPr>
          <w:b/>
          <w:bCs/>
        </w:rPr>
        <w:t>JQuery.</w:t>
      </w:r>
    </w:p>
    <w:p w:rsidR="000313A8" w:rsidRPr="009D40FC" w:rsidRDefault="000313A8" w:rsidP="009D40FC">
      <w:pPr>
        <w:pStyle w:val="NoSpacing"/>
        <w:numPr>
          <w:ilvl w:val="0"/>
          <w:numId w:val="43"/>
        </w:numPr>
      </w:pPr>
      <w:r w:rsidRPr="009D40FC">
        <w:t>Wrote external </w:t>
      </w:r>
      <w:r w:rsidRPr="009D40FC">
        <w:rPr>
          <w:b/>
          <w:bCs/>
        </w:rPr>
        <w:t>CSS</w:t>
      </w:r>
      <w:r w:rsidRPr="009D40FC">
        <w:t> file, which linked to the </w:t>
      </w:r>
      <w:r w:rsidRPr="009D40FC">
        <w:rPr>
          <w:b/>
          <w:bCs/>
        </w:rPr>
        <w:t>HTML</w:t>
      </w:r>
      <w:r w:rsidRPr="009D40FC">
        <w:t> file to increase the traffic of the web site.</w:t>
      </w:r>
    </w:p>
    <w:p w:rsidR="000313A8" w:rsidRPr="009D40FC" w:rsidRDefault="000313A8" w:rsidP="009D40FC">
      <w:pPr>
        <w:pStyle w:val="NoSpacing"/>
        <w:numPr>
          <w:ilvl w:val="0"/>
          <w:numId w:val="43"/>
        </w:numPr>
      </w:pPr>
      <w:r w:rsidRPr="009D40FC">
        <w:lastRenderedPageBreak/>
        <w:t>Involved in software coding, testing, and debugging for web presentation layer using </w:t>
      </w:r>
      <w:r w:rsidRPr="009D40FC">
        <w:rPr>
          <w:b/>
          <w:bCs/>
        </w:rPr>
        <w:t>HTML</w:t>
      </w:r>
      <w:r w:rsidRPr="009D40FC">
        <w:t> and </w:t>
      </w:r>
      <w:r w:rsidRPr="009D40FC">
        <w:rPr>
          <w:b/>
          <w:bCs/>
        </w:rPr>
        <w:t>CSS</w:t>
      </w:r>
      <w:r w:rsidRPr="009D40FC">
        <w:t>.</w:t>
      </w:r>
    </w:p>
    <w:p w:rsidR="000313A8" w:rsidRPr="009D40FC" w:rsidRDefault="000313A8" w:rsidP="009D40FC">
      <w:pPr>
        <w:pStyle w:val="NoSpacing"/>
        <w:numPr>
          <w:ilvl w:val="0"/>
          <w:numId w:val="43"/>
        </w:numPr>
      </w:pPr>
      <w:r w:rsidRPr="009D40FC">
        <w:t>Developed the application logos and images by using </w:t>
      </w:r>
      <w:r w:rsidRPr="009D40FC">
        <w:rPr>
          <w:b/>
          <w:bCs/>
        </w:rPr>
        <w:t>Adobe Photoshop CS3</w:t>
      </w:r>
      <w:r w:rsidRPr="009D40FC">
        <w:t> and Illustrator.</w:t>
      </w:r>
    </w:p>
    <w:p w:rsidR="000313A8" w:rsidRPr="009D40FC" w:rsidRDefault="000313A8" w:rsidP="009D40FC">
      <w:pPr>
        <w:pStyle w:val="NoSpacing"/>
        <w:numPr>
          <w:ilvl w:val="0"/>
          <w:numId w:val="43"/>
        </w:numPr>
      </w:pPr>
      <w:r w:rsidRPr="009D40FC">
        <w:t>Developed the Rich Internet Applications (</w:t>
      </w:r>
      <w:r w:rsidRPr="009D40FC">
        <w:rPr>
          <w:b/>
          <w:bCs/>
        </w:rPr>
        <w:t>RIA’s</w:t>
      </w:r>
      <w:r w:rsidRPr="009D40FC">
        <w:t>) with the help </w:t>
      </w:r>
      <w:r w:rsidRPr="009D40FC">
        <w:rPr>
          <w:b/>
          <w:bCs/>
        </w:rPr>
        <w:t>Adobe Dreamweaver CS3</w:t>
      </w:r>
      <w:r w:rsidRPr="009D40FC">
        <w:t> and </w:t>
      </w:r>
      <w:r w:rsidRPr="009D40FC">
        <w:rPr>
          <w:b/>
          <w:bCs/>
        </w:rPr>
        <w:t>AdobeContributeCS3</w:t>
      </w:r>
      <w:r w:rsidRPr="009D40FC">
        <w:t> and </w:t>
      </w:r>
      <w:r w:rsidRPr="009D40FC">
        <w:rPr>
          <w:b/>
          <w:bCs/>
        </w:rPr>
        <w:t>AJAX.</w:t>
      </w:r>
    </w:p>
    <w:p w:rsidR="000313A8" w:rsidRPr="009D40FC" w:rsidRDefault="000313A8" w:rsidP="009D40FC">
      <w:pPr>
        <w:pStyle w:val="NoSpacing"/>
        <w:numPr>
          <w:ilvl w:val="0"/>
          <w:numId w:val="43"/>
        </w:numPr>
      </w:pPr>
      <w:r w:rsidRPr="009D40FC">
        <w:t>Designed the graphic objects, illustrations, images (vector and bitmap) and banners with using </w:t>
      </w:r>
      <w:r w:rsidRPr="009D40FC">
        <w:rPr>
          <w:b/>
          <w:bCs/>
        </w:rPr>
        <w:t>Adobe Flash MX</w:t>
      </w:r>
      <w:r w:rsidRPr="009D40FC">
        <w:t> and </w:t>
      </w:r>
      <w:r w:rsidRPr="009D40FC">
        <w:rPr>
          <w:b/>
          <w:bCs/>
        </w:rPr>
        <w:t>F Script</w:t>
      </w:r>
      <w:r w:rsidRPr="009D40FC">
        <w:t>, </w:t>
      </w:r>
      <w:r w:rsidRPr="009D40FC">
        <w:rPr>
          <w:b/>
          <w:bCs/>
        </w:rPr>
        <w:t>Adobe Photoshop </w:t>
      </w:r>
      <w:r w:rsidRPr="009D40FC">
        <w:t>and </w:t>
      </w:r>
      <w:r w:rsidRPr="009D40FC">
        <w:rPr>
          <w:b/>
          <w:bCs/>
        </w:rPr>
        <w:t>Adobe Illustrator.</w:t>
      </w:r>
    </w:p>
    <w:p w:rsidR="000313A8" w:rsidRPr="009D40FC" w:rsidRDefault="000313A8" w:rsidP="009D40FC">
      <w:pPr>
        <w:pStyle w:val="NoSpacing"/>
        <w:numPr>
          <w:ilvl w:val="0"/>
          <w:numId w:val="43"/>
        </w:numPr>
      </w:pPr>
      <w:r w:rsidRPr="009D40FC">
        <w:t>Developed the user interactive web applications and Rich Internet Applications (</w:t>
      </w:r>
      <w:r w:rsidRPr="009D40FC">
        <w:rPr>
          <w:b/>
          <w:bCs/>
        </w:rPr>
        <w:t>RIAs</w:t>
      </w:r>
      <w:r w:rsidRPr="009D40FC">
        <w:t>) using with the help of </w:t>
      </w:r>
      <w:r w:rsidRPr="009D40FC">
        <w:rPr>
          <w:b/>
          <w:bCs/>
        </w:rPr>
        <w:t>Adobe Dreamweaver CS3.</w:t>
      </w:r>
    </w:p>
    <w:p w:rsidR="000313A8" w:rsidRPr="009D40FC" w:rsidRDefault="000313A8" w:rsidP="009D40FC">
      <w:pPr>
        <w:pStyle w:val="NoSpacing"/>
        <w:numPr>
          <w:ilvl w:val="0"/>
          <w:numId w:val="43"/>
        </w:numPr>
      </w:pPr>
      <w:r w:rsidRPr="009D40FC">
        <w:t>Developed E-commerce enterprise applications using web technologies like </w:t>
      </w:r>
      <w:r w:rsidRPr="009D40FC">
        <w:rPr>
          <w:b/>
          <w:bCs/>
        </w:rPr>
        <w:t>HTML, DHTML</w:t>
      </w:r>
      <w:r w:rsidRPr="009D40FC">
        <w:t>, </w:t>
      </w:r>
      <w:r w:rsidRPr="009D40FC">
        <w:rPr>
          <w:b/>
          <w:bCs/>
        </w:rPr>
        <w:t>XHTML, DOM, PHP Script, JSP Script</w:t>
      </w:r>
      <w:r w:rsidRPr="009D40FC">
        <w:t> and </w:t>
      </w:r>
      <w:r w:rsidRPr="009D40FC">
        <w:rPr>
          <w:b/>
          <w:bCs/>
        </w:rPr>
        <w:t>CSS</w:t>
      </w:r>
      <w:r w:rsidRPr="009D40FC">
        <w:t> based on the </w:t>
      </w:r>
      <w:r w:rsidRPr="009D40FC">
        <w:rPr>
          <w:b/>
          <w:bCs/>
        </w:rPr>
        <w:t>W3C</w:t>
      </w:r>
      <w:r w:rsidRPr="009D40FC">
        <w:t> standards.</w:t>
      </w:r>
    </w:p>
    <w:p w:rsidR="000313A8" w:rsidRPr="009D40FC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9D40FC">
        <w:rPr>
          <w:rFonts w:eastAsia="Times New Roman" w:cstheme="minorHAnsi"/>
          <w:b/>
          <w:bCs/>
        </w:rPr>
        <w:t>Environment: </w:t>
      </w:r>
      <w:r w:rsidRPr="009D40FC">
        <w:rPr>
          <w:rFonts w:eastAsia="Times New Roman" w:cstheme="minorHAnsi"/>
        </w:rPr>
        <w:t>CSS, CMS, SEO, HTML, XML, JavaScript, JSP, AJAX, Macromedia Flash MX, Action Script, Adobe Photoshop, Illustrator, XML, Adobe Dreamweaver MX and SQL Server 2005.</w:t>
      </w:r>
    </w:p>
    <w:p w:rsidR="00647F84" w:rsidRPr="009D40FC" w:rsidRDefault="00647F84" w:rsidP="000313A8">
      <w:pPr>
        <w:pStyle w:val="NoSpacing"/>
        <w:ind w:left="720"/>
        <w:jc w:val="both"/>
        <w:rPr>
          <w:rFonts w:cstheme="minorHAnsi"/>
        </w:rPr>
      </w:pPr>
    </w:p>
    <w:sectPr w:rsidR="00647F84" w:rsidRPr="009D40FC" w:rsidSect="009D40FC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177B63"/>
    <w:multiLevelType w:val="hybridMultilevel"/>
    <w:tmpl w:val="A79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32679C"/>
    <w:multiLevelType w:val="hybridMultilevel"/>
    <w:tmpl w:val="18003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6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>
    <w:nsid w:val="135F63CA"/>
    <w:multiLevelType w:val="hybridMultilevel"/>
    <w:tmpl w:val="F0DE0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92556A5"/>
    <w:multiLevelType w:val="hybridMultilevel"/>
    <w:tmpl w:val="A2062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EB4DFF"/>
    <w:multiLevelType w:val="multilevel"/>
    <w:tmpl w:val="E16CA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725B2F"/>
    <w:multiLevelType w:val="hybridMultilevel"/>
    <w:tmpl w:val="CF743A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5636EA0"/>
    <w:multiLevelType w:val="multilevel"/>
    <w:tmpl w:val="80BE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28EB0A4A"/>
    <w:multiLevelType w:val="hybridMultilevel"/>
    <w:tmpl w:val="C0B8D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20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18A134D"/>
    <w:multiLevelType w:val="hybridMultilevel"/>
    <w:tmpl w:val="35FEB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4E0FB1"/>
    <w:multiLevelType w:val="hybridMultilevel"/>
    <w:tmpl w:val="3C36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24A2605"/>
    <w:multiLevelType w:val="hybridMultilevel"/>
    <w:tmpl w:val="72D8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378583A"/>
    <w:multiLevelType w:val="hybridMultilevel"/>
    <w:tmpl w:val="C9B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7C8544E"/>
    <w:multiLevelType w:val="multilevel"/>
    <w:tmpl w:val="D96ED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12A5961"/>
    <w:multiLevelType w:val="multilevel"/>
    <w:tmpl w:val="3014B8B6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33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48B626A"/>
    <w:multiLevelType w:val="hybridMultilevel"/>
    <w:tmpl w:val="83CA5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6C557AB"/>
    <w:multiLevelType w:val="hybridMultilevel"/>
    <w:tmpl w:val="16B0B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FA2733C"/>
    <w:multiLevelType w:val="multilevel"/>
    <w:tmpl w:val="32880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61B376B"/>
    <w:multiLevelType w:val="hybridMultilevel"/>
    <w:tmpl w:val="7938E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B431ABA"/>
    <w:multiLevelType w:val="multilevel"/>
    <w:tmpl w:val="09CEA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7F2D2CF8"/>
    <w:multiLevelType w:val="hybridMultilevel"/>
    <w:tmpl w:val="BA20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3"/>
  </w:num>
  <w:num w:numId="4">
    <w:abstractNumId w:val="36"/>
  </w:num>
  <w:num w:numId="5">
    <w:abstractNumId w:val="35"/>
  </w:num>
  <w:num w:numId="6">
    <w:abstractNumId w:val="29"/>
  </w:num>
  <w:num w:numId="7">
    <w:abstractNumId w:val="6"/>
  </w:num>
  <w:num w:numId="8">
    <w:abstractNumId w:val="20"/>
  </w:num>
  <w:num w:numId="9">
    <w:abstractNumId w:val="38"/>
  </w:num>
  <w:num w:numId="10">
    <w:abstractNumId w:val="12"/>
  </w:num>
  <w:num w:numId="11">
    <w:abstractNumId w:val="9"/>
  </w:num>
  <w:num w:numId="12">
    <w:abstractNumId w:val="22"/>
  </w:num>
  <w:num w:numId="13">
    <w:abstractNumId w:val="19"/>
  </w:num>
  <w:num w:numId="14">
    <w:abstractNumId w:val="33"/>
  </w:num>
  <w:num w:numId="15">
    <w:abstractNumId w:val="30"/>
  </w:num>
  <w:num w:numId="16">
    <w:abstractNumId w:val="17"/>
  </w:num>
  <w:num w:numId="17">
    <w:abstractNumId w:val="18"/>
  </w:num>
  <w:num w:numId="18">
    <w:abstractNumId w:val="5"/>
  </w:num>
  <w:num w:numId="19">
    <w:abstractNumId w:val="28"/>
  </w:num>
  <w:num w:numId="20">
    <w:abstractNumId w:val="3"/>
  </w:num>
  <w:num w:numId="21">
    <w:abstractNumId w:val="0"/>
  </w:num>
  <w:num w:numId="22">
    <w:abstractNumId w:val="13"/>
  </w:num>
  <w:num w:numId="23">
    <w:abstractNumId w:val="21"/>
  </w:num>
  <w:num w:numId="24">
    <w:abstractNumId w:val="1"/>
  </w:num>
  <w:num w:numId="25">
    <w:abstractNumId w:val="42"/>
  </w:num>
  <w:num w:numId="26">
    <w:abstractNumId w:val="26"/>
  </w:num>
  <w:num w:numId="27">
    <w:abstractNumId w:val="27"/>
  </w:num>
  <w:num w:numId="28">
    <w:abstractNumId w:val="25"/>
  </w:num>
  <w:num w:numId="29">
    <w:abstractNumId w:val="10"/>
  </w:num>
  <w:num w:numId="30">
    <w:abstractNumId w:val="40"/>
  </w:num>
  <w:num w:numId="31">
    <w:abstractNumId w:val="14"/>
  </w:num>
  <w:num w:numId="32">
    <w:abstractNumId w:val="32"/>
  </w:num>
  <w:num w:numId="33">
    <w:abstractNumId w:val="15"/>
  </w:num>
  <w:num w:numId="34">
    <w:abstractNumId w:val="31"/>
  </w:num>
  <w:num w:numId="35">
    <w:abstractNumId w:val="11"/>
  </w:num>
  <w:num w:numId="36">
    <w:abstractNumId w:val="41"/>
  </w:num>
  <w:num w:numId="37">
    <w:abstractNumId w:val="39"/>
  </w:num>
  <w:num w:numId="38">
    <w:abstractNumId w:val="37"/>
  </w:num>
  <w:num w:numId="39">
    <w:abstractNumId w:val="34"/>
  </w:num>
  <w:num w:numId="40">
    <w:abstractNumId w:val="16"/>
  </w:num>
  <w:num w:numId="41">
    <w:abstractNumId w:val="24"/>
  </w:num>
  <w:num w:numId="42">
    <w:abstractNumId w:val="2"/>
  </w:num>
  <w:num w:numId="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13A8"/>
    <w:rsid w:val="00034F11"/>
    <w:rsid w:val="00063917"/>
    <w:rsid w:val="000708A6"/>
    <w:rsid w:val="000B4FA8"/>
    <w:rsid w:val="000C17B2"/>
    <w:rsid w:val="0012480F"/>
    <w:rsid w:val="001422C4"/>
    <w:rsid w:val="001A7A70"/>
    <w:rsid w:val="001B1AB0"/>
    <w:rsid w:val="00212480"/>
    <w:rsid w:val="00241A95"/>
    <w:rsid w:val="00284050"/>
    <w:rsid w:val="002C300D"/>
    <w:rsid w:val="002C6272"/>
    <w:rsid w:val="002D415A"/>
    <w:rsid w:val="0033004A"/>
    <w:rsid w:val="003346E6"/>
    <w:rsid w:val="0034434A"/>
    <w:rsid w:val="00345FF0"/>
    <w:rsid w:val="003705FE"/>
    <w:rsid w:val="003C3260"/>
    <w:rsid w:val="003D0E79"/>
    <w:rsid w:val="003E3F0F"/>
    <w:rsid w:val="003F6BBF"/>
    <w:rsid w:val="0040139D"/>
    <w:rsid w:val="0040197E"/>
    <w:rsid w:val="004429E4"/>
    <w:rsid w:val="004557AC"/>
    <w:rsid w:val="004846FE"/>
    <w:rsid w:val="0048567A"/>
    <w:rsid w:val="0049406A"/>
    <w:rsid w:val="004E2DCA"/>
    <w:rsid w:val="005124C9"/>
    <w:rsid w:val="00527466"/>
    <w:rsid w:val="00546C7C"/>
    <w:rsid w:val="005672DA"/>
    <w:rsid w:val="005A6F43"/>
    <w:rsid w:val="005B143B"/>
    <w:rsid w:val="005B2D3A"/>
    <w:rsid w:val="005C5F3F"/>
    <w:rsid w:val="005D03A9"/>
    <w:rsid w:val="006406FF"/>
    <w:rsid w:val="00647F84"/>
    <w:rsid w:val="006B2F4F"/>
    <w:rsid w:val="006D141F"/>
    <w:rsid w:val="006E56ED"/>
    <w:rsid w:val="00745D13"/>
    <w:rsid w:val="00751A8F"/>
    <w:rsid w:val="00784960"/>
    <w:rsid w:val="007E06B8"/>
    <w:rsid w:val="007F39C5"/>
    <w:rsid w:val="00807A75"/>
    <w:rsid w:val="00820D9E"/>
    <w:rsid w:val="00833995"/>
    <w:rsid w:val="00852DB7"/>
    <w:rsid w:val="008B7C21"/>
    <w:rsid w:val="008C63AB"/>
    <w:rsid w:val="008E3CEB"/>
    <w:rsid w:val="008F1DF8"/>
    <w:rsid w:val="008F7ADE"/>
    <w:rsid w:val="009068C8"/>
    <w:rsid w:val="009218CC"/>
    <w:rsid w:val="00921D47"/>
    <w:rsid w:val="00960B1C"/>
    <w:rsid w:val="009C797E"/>
    <w:rsid w:val="009D40FC"/>
    <w:rsid w:val="009D4253"/>
    <w:rsid w:val="009D4468"/>
    <w:rsid w:val="009E6F45"/>
    <w:rsid w:val="009F38FC"/>
    <w:rsid w:val="00A03D95"/>
    <w:rsid w:val="00A16599"/>
    <w:rsid w:val="00A35DAA"/>
    <w:rsid w:val="00A73F05"/>
    <w:rsid w:val="00AC036E"/>
    <w:rsid w:val="00AE64F3"/>
    <w:rsid w:val="00AF275C"/>
    <w:rsid w:val="00AF657A"/>
    <w:rsid w:val="00B03D29"/>
    <w:rsid w:val="00B12C87"/>
    <w:rsid w:val="00B44EDD"/>
    <w:rsid w:val="00BC7CF1"/>
    <w:rsid w:val="00BE6A48"/>
    <w:rsid w:val="00BF20CD"/>
    <w:rsid w:val="00C16038"/>
    <w:rsid w:val="00C327D6"/>
    <w:rsid w:val="00C47684"/>
    <w:rsid w:val="00C97BE1"/>
    <w:rsid w:val="00CF06DC"/>
    <w:rsid w:val="00CF4617"/>
    <w:rsid w:val="00CF5B1C"/>
    <w:rsid w:val="00D0078C"/>
    <w:rsid w:val="00D13D9B"/>
    <w:rsid w:val="00D41DEE"/>
    <w:rsid w:val="00D507BC"/>
    <w:rsid w:val="00DA547C"/>
    <w:rsid w:val="00E15D84"/>
    <w:rsid w:val="00E243CC"/>
    <w:rsid w:val="00E5040E"/>
    <w:rsid w:val="00E57730"/>
    <w:rsid w:val="00E83387"/>
    <w:rsid w:val="00EC4524"/>
    <w:rsid w:val="00ED40EE"/>
    <w:rsid w:val="00ED7A8B"/>
    <w:rsid w:val="00EE03F9"/>
    <w:rsid w:val="00F55BD4"/>
    <w:rsid w:val="00F718EC"/>
    <w:rsid w:val="00F761E2"/>
    <w:rsid w:val="00F77E90"/>
    <w:rsid w:val="00F85463"/>
    <w:rsid w:val="00F932D0"/>
    <w:rsid w:val="00FD44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084EEA-1221-432D-95F8-3B9788112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qFormat/>
    <w:locked/>
    <w:rsid w:val="00AE64F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48567A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313A8"/>
    <w:rPr>
      <w:b/>
      <w:bCs/>
    </w:rPr>
  </w:style>
  <w:style w:type="paragraph" w:styleId="NormalWeb">
    <w:name w:val="Normal (Web)"/>
    <w:basedOn w:val="Normal"/>
    <w:uiPriority w:val="99"/>
    <w:unhideWhenUsed/>
    <w:rsid w:val="000313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2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3CFC6E-36E2-474D-8456-19828A4FB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599</Words>
  <Characters>14819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matrix</dc:creator>
  <cp:lastModifiedBy>Vikas Gupta</cp:lastModifiedBy>
  <cp:revision>2</cp:revision>
  <dcterms:created xsi:type="dcterms:W3CDTF">2018-12-13T19:14:00Z</dcterms:created>
  <dcterms:modified xsi:type="dcterms:W3CDTF">2018-12-13T19:14:00Z</dcterms:modified>
</cp:coreProperties>
</file>